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</w:t>
      </w:r>
      <w:proofErr w:type="gramStart"/>
      <w:r w:rsidR="00171D2C">
        <w:rPr>
          <w:rFonts w:hint="eastAsia"/>
        </w:rPr>
        <w:t>答題前先</w:t>
      </w:r>
      <w:proofErr w:type="gramEnd"/>
      <w:r w:rsidR="00171D2C">
        <w:rPr>
          <w:rFonts w:hint="eastAsia"/>
        </w:rPr>
        <w:t>看過試卷一次，先從簡單題目開始答起</w:t>
      </w:r>
      <w:r w:rsidR="00930CC6">
        <w:rPr>
          <w:rFonts w:hint="eastAsia"/>
        </w:rPr>
        <w:t>，務必小心作答，所有</w:t>
      </w:r>
      <w:proofErr w:type="gramStart"/>
      <w:r w:rsidR="00930CC6">
        <w:rPr>
          <w:rFonts w:hint="eastAsia"/>
        </w:rPr>
        <w:t>魔鬼皆藏在</w:t>
      </w:r>
      <w:proofErr w:type="gramEnd"/>
      <w:r w:rsidR="00930CC6">
        <w:rPr>
          <w:rFonts w:hint="eastAsia"/>
        </w:rPr>
        <w:t>細節中，</w:t>
      </w:r>
      <w:proofErr w:type="gramStart"/>
      <w:r>
        <w:rPr>
          <w:rFonts w:hint="eastAsia"/>
        </w:rPr>
        <w:t>各題配</w:t>
      </w:r>
      <w:proofErr w:type="gramEnd"/>
      <w:r>
        <w:rPr>
          <w:rFonts w:hint="eastAsia"/>
        </w:rPr>
        <w:t>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D924DD" w:rsidP="00E87C96">
      <w:pPr>
        <w:pStyle w:val="1"/>
      </w:pPr>
      <w:r w:rsidRPr="00E87C96">
        <w:rPr>
          <w:rFonts w:hint="eastAsia"/>
        </w:rPr>
        <w:t>一般來說，</w:t>
      </w:r>
      <w:proofErr w:type="gramStart"/>
      <w:r w:rsidR="00CD5345" w:rsidRPr="00E87C96">
        <w:rPr>
          <w:rFonts w:hint="eastAsia"/>
        </w:rPr>
        <w:t>函式可將</w:t>
      </w:r>
      <w:proofErr w:type="gramEnd"/>
      <w:r w:rsidR="00CD5345" w:rsidRPr="00E87C96">
        <w:rPr>
          <w:rFonts w:hint="eastAsia"/>
        </w:rPr>
        <w:t>程式結構化並可重複利用之效果，如下有一程式片段</w:t>
      </w:r>
      <w:r w:rsidR="00F11CE2">
        <w:rPr>
          <w:rFonts w:hint="eastAsia"/>
        </w:rPr>
        <w:t>預於</w:t>
      </w:r>
      <w:r w:rsidR="00F11CE2">
        <w:rPr>
          <w:rFonts w:hint="eastAsia"/>
        </w:rPr>
        <w:t>C++</w:t>
      </w:r>
      <w:proofErr w:type="gramStart"/>
      <w:r w:rsidR="00F11CE2">
        <w:rPr>
          <w:rFonts w:hint="eastAsia"/>
        </w:rPr>
        <w:t>函式庫版本</w:t>
      </w:r>
      <w:proofErr w:type="gramEnd"/>
      <w:r w:rsidR="00F11CE2">
        <w:rPr>
          <w:rFonts w:hint="eastAsia"/>
        </w:rPr>
        <w:t>為</w:t>
      </w:r>
      <w:r w:rsidR="00F11CE2">
        <w:rPr>
          <w:rFonts w:hint="eastAsia"/>
        </w:rPr>
        <w:t>11</w:t>
      </w:r>
      <w:r w:rsidR="00F11CE2">
        <w:rPr>
          <w:rFonts w:hint="eastAsia"/>
        </w:rPr>
        <w:t>下進行</w:t>
      </w:r>
      <w:r w:rsidR="00DC1988">
        <w:rPr>
          <w:rFonts w:hint="eastAsia"/>
        </w:rPr>
        <w:t>編譯並</w:t>
      </w:r>
      <w:r w:rsidR="00F11CE2">
        <w:rPr>
          <w:rFonts w:hint="eastAsia"/>
        </w:rPr>
        <w:t>執行</w:t>
      </w:r>
      <w:r w:rsidR="00CD5345" w:rsidRPr="00E87C96">
        <w:rPr>
          <w:rFonts w:hint="eastAsia"/>
        </w:rPr>
        <w:t>，請回答以下問題</w:t>
      </w:r>
      <w:r w:rsidR="00F517B2">
        <w:rPr>
          <w:rFonts w:hint="eastAsia"/>
        </w:rPr>
        <w:t>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276E6A" w:rsidP="002C2BDE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276E6A">
              <w:rPr>
                <w:rFonts w:cs="Times New Roman"/>
                <w:i/>
                <w:noProof/>
              </w:rPr>
              <w:drawing>
                <wp:inline distT="0" distB="0" distL="0" distR="0" wp14:anchorId="65A72ECA" wp14:editId="4BF1C4A5">
                  <wp:extent cx="4886150" cy="3611374"/>
                  <wp:effectExtent l="0" t="0" r="0" b="8255"/>
                  <wp:docPr id="7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529" cy="3613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FC2E52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t>若在該程式中</w:t>
      </w:r>
      <w:r w:rsidRPr="00145FA6">
        <w:rPr>
          <w:rFonts w:hint="eastAsia"/>
        </w:rPr>
        <w:t>，執行完</w:t>
      </w:r>
      <w:r w:rsidRPr="00145FA6">
        <w:rPr>
          <w:rFonts w:hint="eastAsia"/>
        </w:rPr>
        <w:t>L</w:t>
      </w:r>
      <w:r w:rsidRPr="00145FA6">
        <w:t>ine 10</w:t>
      </w:r>
      <w:r w:rsidRPr="00145FA6">
        <w:t>後的</w:t>
      </w:r>
      <w:proofErr w:type="spellStart"/>
      <w:r w:rsidRPr="00145FA6">
        <w:rPr>
          <w:rFonts w:hint="eastAsia"/>
        </w:rPr>
        <w:t>int_Num</w:t>
      </w:r>
      <w:proofErr w:type="spellEnd"/>
      <w:r w:rsidRPr="00145FA6">
        <w:rPr>
          <w:rFonts w:hint="eastAsia"/>
        </w:rPr>
        <w:t>獲得值</w:t>
      </w:r>
      <w:r w:rsidRPr="00145FA6">
        <w:rPr>
          <w:rFonts w:hint="eastAsia"/>
        </w:rPr>
        <w:t>8</w:t>
      </w:r>
      <w:r w:rsidRPr="00145FA6">
        <w:rPr>
          <w:rFonts w:hint="eastAsia"/>
        </w:rPr>
        <w:t>，請問於</w:t>
      </w:r>
      <w:r w:rsidRPr="00145FA6">
        <w:rPr>
          <w:rFonts w:hint="eastAsia"/>
        </w:rPr>
        <w:t>Line 11</w:t>
      </w:r>
      <w:r w:rsidRPr="00145FA6">
        <w:rPr>
          <w:rFonts w:hint="eastAsia"/>
        </w:rPr>
        <w:t>的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512588" w:rsidRPr="00FC2E52" w:rsidRDefault="003935E7" w:rsidP="00FC2E52">
      <w:pPr>
        <w:pStyle w:val="2"/>
        <w:numPr>
          <w:ilvl w:val="0"/>
          <w:numId w:val="0"/>
        </w:numPr>
        <w:ind w:left="709"/>
      </w:pPr>
      <w:r w:rsidRPr="00FC2E52">
        <w:rPr>
          <w:rFonts w:hint="eastAsia"/>
        </w:rPr>
        <w:t>Answer:</w:t>
      </w:r>
      <w:r w:rsidR="00532A54">
        <w:rPr>
          <w:rFonts w:hint="eastAsia"/>
        </w:rPr>
        <w:t xml:space="preserve"> D</w:t>
      </w:r>
    </w:p>
    <w:p w:rsidR="00145E6C" w:rsidRPr="007533CA" w:rsidRDefault="00145E6C" w:rsidP="007533CA">
      <w:pPr>
        <w:pStyle w:val="3"/>
      </w:pPr>
      <w:r w:rsidRPr="007533CA">
        <w:t>100</w:t>
      </w:r>
    </w:p>
    <w:p w:rsidR="003D45E4" w:rsidRDefault="003D45E4" w:rsidP="007533CA">
      <w:pPr>
        <w:pStyle w:val="3"/>
      </w:pPr>
      <w:r>
        <w:rPr>
          <w:rFonts w:hint="eastAsia"/>
        </w:rPr>
        <w:t>1000</w:t>
      </w:r>
    </w:p>
    <w:p w:rsidR="003D45E4" w:rsidRPr="003D45E4" w:rsidRDefault="003D45E4" w:rsidP="007533CA">
      <w:pPr>
        <w:pStyle w:val="3"/>
      </w:pPr>
      <w:r>
        <w:rPr>
          <w:rFonts w:hint="eastAsia"/>
        </w:rPr>
        <w:t>001</w:t>
      </w:r>
    </w:p>
    <w:p w:rsidR="003D45E4" w:rsidRDefault="003D45E4" w:rsidP="007533CA">
      <w:pPr>
        <w:pStyle w:val="3"/>
      </w:pPr>
      <w:r>
        <w:rPr>
          <w:rFonts w:hint="eastAsia"/>
        </w:rPr>
        <w:t>0001</w:t>
      </w:r>
    </w:p>
    <w:p w:rsidR="003D45E4" w:rsidRDefault="003D45E4" w:rsidP="007533CA">
      <w:pPr>
        <w:pStyle w:val="3"/>
      </w:pPr>
      <w:r>
        <w:rPr>
          <w:rFonts w:hint="eastAsia"/>
        </w:rPr>
        <w:t>以上皆非</w:t>
      </w:r>
    </w:p>
    <w:p w:rsidR="00A5057B" w:rsidRPr="00A5057B" w:rsidRDefault="00A5057B" w:rsidP="00A5057B"/>
    <w:p w:rsidR="00FD6C96" w:rsidRDefault="001731C5" w:rsidP="00FD6C96">
      <w:pPr>
        <w:pStyle w:val="2"/>
      </w:pPr>
      <w:r>
        <w:rPr>
          <w:rFonts w:hint="eastAsia"/>
        </w:rPr>
        <w:t>請問</w:t>
      </w:r>
      <w:r>
        <w:rPr>
          <w:rFonts w:hint="eastAsia"/>
        </w:rPr>
        <w:t>Line 10</w:t>
      </w:r>
      <w:r>
        <w:rPr>
          <w:rFonts w:hint="eastAsia"/>
        </w:rPr>
        <w:t>中，執行程式碼</w:t>
      </w:r>
      <w:proofErr w:type="spellStart"/>
      <w:r>
        <w:rPr>
          <w:rFonts w:hint="eastAsia"/>
        </w:rPr>
        <w:t>std</w:t>
      </w:r>
      <w:proofErr w:type="spellEnd"/>
      <w:r>
        <w:rPr>
          <w:rFonts w:hint="eastAsia"/>
        </w:rPr>
        <w:t>::rand()</w:t>
      </w:r>
      <w:r>
        <w:t>%10</w:t>
      </w:r>
      <w:r>
        <w:rPr>
          <w:rFonts w:hint="eastAsia"/>
        </w:rPr>
        <w:t>後，不可能產生的值</w:t>
      </w:r>
      <w:r w:rsidR="00197DA8">
        <w:rPr>
          <w:rFonts w:hint="eastAsia"/>
        </w:rPr>
        <w:t>為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037D80">
        <w:t>6</w:t>
      </w:r>
      <w:r w:rsidR="00CA7EAC">
        <w:t>pts</w:t>
      </w:r>
      <w:r w:rsidR="00CA7EAC">
        <w:rPr>
          <w:rFonts w:hint="eastAsia"/>
        </w:rPr>
        <w:t>)</w:t>
      </w:r>
    </w:p>
    <w:p w:rsidR="00B70163" w:rsidRPr="00FD6C96" w:rsidRDefault="00466629" w:rsidP="00FD6C96">
      <w:pPr>
        <w:pStyle w:val="2"/>
        <w:numPr>
          <w:ilvl w:val="0"/>
          <w:numId w:val="0"/>
        </w:numPr>
        <w:ind w:left="709"/>
      </w:pPr>
      <w:r w:rsidRPr="00FD6C96">
        <w:rPr>
          <w:rFonts w:hint="eastAsia"/>
        </w:rPr>
        <w:t>Answer:</w:t>
      </w:r>
      <w:r w:rsidR="00532A54">
        <w:rPr>
          <w:rFonts w:hint="eastAsia"/>
        </w:rPr>
        <w:t xml:space="preserve"> D</w:t>
      </w:r>
    </w:p>
    <w:p w:rsidR="002C1885" w:rsidRDefault="002C1885" w:rsidP="000C69EF">
      <w:pPr>
        <w:pStyle w:val="3"/>
        <w:numPr>
          <w:ilvl w:val="0"/>
          <w:numId w:val="11"/>
        </w:numPr>
        <w:ind w:left="1276" w:hanging="142"/>
      </w:pPr>
      <w:r>
        <w:rPr>
          <w:rFonts w:hint="eastAsia"/>
        </w:rPr>
        <w:t>7</w:t>
      </w:r>
    </w:p>
    <w:p w:rsidR="00CA7EAC" w:rsidRDefault="002C1885" w:rsidP="002C1885">
      <w:pPr>
        <w:pStyle w:val="3"/>
      </w:pPr>
      <w:r>
        <w:rPr>
          <w:rFonts w:hint="eastAsia"/>
        </w:rPr>
        <w:t>8</w:t>
      </w:r>
    </w:p>
    <w:p w:rsidR="002C1885" w:rsidRDefault="002C1885" w:rsidP="002C1885">
      <w:pPr>
        <w:pStyle w:val="3"/>
      </w:pPr>
      <w:r>
        <w:t>9</w:t>
      </w:r>
    </w:p>
    <w:p w:rsidR="002C1885" w:rsidRDefault="002C1885" w:rsidP="002C1885">
      <w:pPr>
        <w:pStyle w:val="3"/>
      </w:pPr>
      <w:r>
        <w:rPr>
          <w:rFonts w:hint="eastAsia"/>
        </w:rPr>
        <w:t>10</w:t>
      </w:r>
    </w:p>
    <w:p w:rsidR="002C1885" w:rsidRDefault="002C1885" w:rsidP="002C1885">
      <w:pPr>
        <w:pStyle w:val="3"/>
      </w:pPr>
      <w:r>
        <w:rPr>
          <w:rFonts w:hint="eastAsia"/>
        </w:rPr>
        <w:t>以上皆非</w:t>
      </w:r>
    </w:p>
    <w:p w:rsidR="00A36B26" w:rsidRDefault="00325AFB" w:rsidP="0052488D">
      <w:pPr>
        <w:pStyle w:val="2"/>
      </w:pPr>
      <w:r>
        <w:rPr>
          <w:rFonts w:hint="eastAsia"/>
        </w:rPr>
        <w:lastRenderedPageBreak/>
        <w:t>(</w:t>
      </w:r>
      <w:r>
        <w:rPr>
          <w:rFonts w:hint="eastAsia"/>
        </w:rPr>
        <w:t>多選</w:t>
      </w:r>
      <w:r>
        <w:rPr>
          <w:rFonts w:hint="eastAsia"/>
        </w:rPr>
        <w:t>)</w:t>
      </w:r>
      <w:r w:rsidR="004901DA">
        <w:rPr>
          <w:rFonts w:hint="eastAsia"/>
        </w:rPr>
        <w:t>請問以下敘述何者正確？</w:t>
      </w:r>
      <w:r w:rsidR="004901DA">
        <w:rPr>
          <w:rFonts w:hint="eastAsia"/>
        </w:rPr>
        <w:t>(</w:t>
      </w:r>
      <w:r w:rsidR="005B3F0A">
        <w:t>8</w:t>
      </w:r>
      <w:r w:rsidR="004901DA">
        <w:t>pts</w:t>
      </w:r>
      <w:r w:rsidR="00F60669">
        <w:rPr>
          <w:rFonts w:hint="eastAsia"/>
        </w:rPr>
        <w:t>，錯</w:t>
      </w:r>
      <w:proofErr w:type="gramStart"/>
      <w:r w:rsidR="00F60669">
        <w:rPr>
          <w:rFonts w:hint="eastAsia"/>
        </w:rPr>
        <w:t>一全錯</w:t>
      </w:r>
      <w:proofErr w:type="gramEnd"/>
      <w:r w:rsidR="004901DA">
        <w:rPr>
          <w:rFonts w:hint="eastAsia"/>
        </w:rPr>
        <w:t>)</w:t>
      </w:r>
    </w:p>
    <w:p w:rsidR="0052488D" w:rsidRPr="00A36B26" w:rsidRDefault="004829B0" w:rsidP="00A36B26">
      <w:pPr>
        <w:pStyle w:val="2"/>
        <w:numPr>
          <w:ilvl w:val="0"/>
          <w:numId w:val="0"/>
        </w:numPr>
        <w:ind w:left="709"/>
      </w:pPr>
      <w:r w:rsidRPr="00A36B26">
        <w:rPr>
          <w:rFonts w:cs="Times New Roman"/>
        </w:rPr>
        <w:t>Answer:</w:t>
      </w:r>
      <w:r w:rsidR="00532A54">
        <w:rPr>
          <w:rFonts w:cs="Times New Roman" w:hint="eastAsia"/>
        </w:rPr>
        <w:t xml:space="preserve"> ACDE</w:t>
      </w:r>
    </w:p>
    <w:p w:rsidR="004829B0" w:rsidRDefault="00325AFB" w:rsidP="00197F25">
      <w:pPr>
        <w:pStyle w:val="3"/>
        <w:numPr>
          <w:ilvl w:val="0"/>
          <w:numId w:val="12"/>
        </w:numPr>
        <w:ind w:left="1276" w:hanging="142"/>
      </w:pPr>
      <w:r>
        <w:rPr>
          <w:rFonts w:hint="eastAsia"/>
        </w:rPr>
        <w:t>L</w:t>
      </w:r>
      <w:r>
        <w:t>ine 9</w:t>
      </w:r>
      <w:r w:rsidRPr="00325AFB">
        <w:rPr>
          <w:rFonts w:hint="eastAsia"/>
        </w:rPr>
        <w:t>中的</w:t>
      </w:r>
      <w:proofErr w:type="spellStart"/>
      <w:r>
        <w:rPr>
          <w:rFonts w:hint="eastAsia"/>
        </w:rPr>
        <w:t>std</w:t>
      </w:r>
      <w:proofErr w:type="spellEnd"/>
      <w:r>
        <w:rPr>
          <w:rFonts w:hint="eastAsia"/>
        </w:rPr>
        <w:t>::</w:t>
      </w:r>
      <w:proofErr w:type="spellStart"/>
      <w:r>
        <w:rPr>
          <w:rFonts w:hint="eastAsia"/>
        </w:rPr>
        <w:t>srand</w:t>
      </w:r>
      <w:proofErr w:type="spellEnd"/>
      <w:r w:rsidR="00E228D5">
        <w:t>(time(NULL))</w:t>
      </w:r>
      <w:r>
        <w:rPr>
          <w:rFonts w:hint="eastAsia"/>
        </w:rPr>
        <w:t>功能主要</w:t>
      </w:r>
      <w:r w:rsidR="00B94188">
        <w:rPr>
          <w:rFonts w:hint="eastAsia"/>
        </w:rPr>
        <w:t>為讓</w:t>
      </w:r>
      <w:r w:rsidR="00B94188" w:rsidRPr="00B94188">
        <w:t>Line 10</w:t>
      </w:r>
      <w:r w:rsidR="00B94188">
        <w:rPr>
          <w:rFonts w:hint="eastAsia"/>
        </w:rPr>
        <w:t>中的</w:t>
      </w:r>
      <w:proofErr w:type="spellStart"/>
      <w:r w:rsidR="00A36B26">
        <w:rPr>
          <w:rFonts w:hint="eastAsia"/>
        </w:rPr>
        <w:t>std</w:t>
      </w:r>
      <w:proofErr w:type="spellEnd"/>
      <w:r w:rsidR="00A36B26">
        <w:rPr>
          <w:rFonts w:hint="eastAsia"/>
        </w:rPr>
        <w:t>::ran</w:t>
      </w:r>
      <w:r w:rsidR="00A36B26">
        <w:t>d</w:t>
      </w:r>
      <w:r w:rsidR="00A36B26">
        <w:rPr>
          <w:rFonts w:hint="eastAsia"/>
        </w:rPr>
        <w:t>()</w:t>
      </w:r>
      <w:r w:rsidR="00A36B26">
        <w:rPr>
          <w:rFonts w:hint="eastAsia"/>
        </w:rPr>
        <w:t>每次</w:t>
      </w:r>
      <w:r w:rsidR="005149F8">
        <w:rPr>
          <w:rFonts w:hint="eastAsia"/>
        </w:rPr>
        <w:t>重新執行</w:t>
      </w:r>
      <w:r w:rsidR="00904FF9">
        <w:rPr>
          <w:rFonts w:hint="eastAsia"/>
        </w:rPr>
        <w:t>，有機</w:t>
      </w:r>
      <w:r w:rsidR="00A36B26">
        <w:rPr>
          <w:rFonts w:hint="eastAsia"/>
        </w:rPr>
        <w:t>會取到</w:t>
      </w:r>
      <w:r w:rsidR="00904FF9">
        <w:rPr>
          <w:rFonts w:hint="eastAsia"/>
        </w:rPr>
        <w:t>不</w:t>
      </w:r>
      <w:r w:rsidR="00A36B26">
        <w:rPr>
          <w:rFonts w:hint="eastAsia"/>
        </w:rPr>
        <w:t>同的值。</w:t>
      </w:r>
    </w:p>
    <w:p w:rsidR="006D7C6A" w:rsidRDefault="005B154C" w:rsidP="005B154C">
      <w:pPr>
        <w:pStyle w:val="3"/>
      </w:pPr>
      <w:r>
        <w:rPr>
          <w:rFonts w:hint="eastAsia"/>
        </w:rPr>
        <w:t>L</w:t>
      </w:r>
      <w:r>
        <w:t>ine 11</w:t>
      </w:r>
      <w:r>
        <w:rPr>
          <w:rFonts w:hint="eastAsia"/>
        </w:rPr>
        <w:t>行中的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變數記憶體位址將與</w:t>
      </w:r>
      <w:r>
        <w:rPr>
          <w:rFonts w:hint="eastAsia"/>
        </w:rPr>
        <w:t xml:space="preserve">Line </w:t>
      </w:r>
      <w:r>
        <w:t>15</w:t>
      </w:r>
      <w:r>
        <w:rPr>
          <w:rFonts w:hint="eastAsia"/>
        </w:rPr>
        <w:t>行中的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記憶體位址相同。</w:t>
      </w:r>
    </w:p>
    <w:p w:rsidR="005B154C" w:rsidRDefault="005B154C" w:rsidP="005B154C">
      <w:pPr>
        <w:pStyle w:val="3"/>
      </w:pPr>
      <w:r>
        <w:rPr>
          <w:rFonts w:hint="eastAsia"/>
        </w:rPr>
        <w:t>在</w:t>
      </w:r>
      <w:r>
        <w:rPr>
          <w:rFonts w:hint="eastAsia"/>
        </w:rPr>
        <w:t>L</w:t>
      </w:r>
      <w:r>
        <w:t>ine15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21</w:t>
      </w:r>
      <w:r>
        <w:rPr>
          <w:rFonts w:hint="eastAsia"/>
        </w:rPr>
        <w:t>中的</w:t>
      </w:r>
      <w:proofErr w:type="gramStart"/>
      <w:r>
        <w:rPr>
          <w:rFonts w:hint="eastAsia"/>
        </w:rPr>
        <w:t>副函式中</w:t>
      </w:r>
      <w:proofErr w:type="gramEnd"/>
      <w:r>
        <w:rPr>
          <w:rFonts w:hint="eastAsia"/>
        </w:rPr>
        <w:t>，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計算完後，其值</w:t>
      </w:r>
      <w:r w:rsidR="009F4E68">
        <w:rPr>
          <w:rFonts w:hint="eastAsia"/>
        </w:rPr>
        <w:t>不</w:t>
      </w:r>
      <w:r>
        <w:rPr>
          <w:rFonts w:hint="eastAsia"/>
        </w:rPr>
        <w:t>會影響</w:t>
      </w:r>
      <w:r>
        <w:rPr>
          <w:rFonts w:hint="eastAsia"/>
        </w:rPr>
        <w:t>Line 11</w:t>
      </w:r>
      <w:r>
        <w:rPr>
          <w:rFonts w:hint="eastAsia"/>
        </w:rPr>
        <w:t>的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變數。</w:t>
      </w:r>
    </w:p>
    <w:p w:rsidR="0095545D" w:rsidRPr="00197F25" w:rsidRDefault="00197F25" w:rsidP="00197F25">
      <w:pPr>
        <w:pStyle w:val="3"/>
      </w:pPr>
      <w:r>
        <w:rPr>
          <w:rFonts w:hint="eastAsia"/>
        </w:rPr>
        <w:t>若將</w:t>
      </w:r>
      <w:r>
        <w:rPr>
          <w:rFonts w:hint="eastAsia"/>
        </w:rPr>
        <w:t>Line 6</w:t>
      </w:r>
      <w:r>
        <w:rPr>
          <w:rFonts w:hint="eastAsia"/>
        </w:rPr>
        <w:t>的小括弧中的</w:t>
      </w:r>
      <w:proofErr w:type="spellStart"/>
      <w:r>
        <w:rPr>
          <w:rFonts w:hint="eastAsia"/>
        </w:rPr>
        <w:t>int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int_Num</w:t>
      </w:r>
      <w:proofErr w:type="spellEnd"/>
      <w:r>
        <w:rPr>
          <w:rFonts w:hint="eastAsia"/>
        </w:rPr>
        <w:t>改為</w:t>
      </w:r>
      <w:proofErr w:type="spellStart"/>
      <w:r>
        <w:rPr>
          <w:rFonts w:hint="eastAsia"/>
        </w:rPr>
        <w:t>int</w:t>
      </w:r>
      <w:proofErr w:type="spellEnd"/>
      <w:r>
        <w:rPr>
          <w:rFonts w:hint="eastAsia"/>
        </w:rPr>
        <w:t>後，編譯將無問題。</w:t>
      </w:r>
    </w:p>
    <w:p w:rsidR="00F11CE2" w:rsidRPr="00F11CE2" w:rsidRDefault="00BE64CB" w:rsidP="0095545D">
      <w:pPr>
        <w:pStyle w:val="3"/>
      </w:pPr>
      <w:r>
        <w:rPr>
          <w:rFonts w:hint="eastAsia"/>
        </w:rPr>
        <w:t>在</w:t>
      </w:r>
      <w:r>
        <w:rPr>
          <w:rFonts w:hint="eastAsia"/>
        </w:rPr>
        <w:t>L</w:t>
      </w:r>
      <w:r>
        <w:t>ine15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21</w:t>
      </w:r>
      <w:r>
        <w:rPr>
          <w:rFonts w:hint="eastAsia"/>
        </w:rPr>
        <w:t>中的</w:t>
      </w:r>
      <w:proofErr w:type="gramStart"/>
      <w:r>
        <w:rPr>
          <w:rFonts w:hint="eastAsia"/>
        </w:rPr>
        <w:t>副函式其</w:t>
      </w:r>
      <w:proofErr w:type="gramEnd"/>
      <w:r>
        <w:rPr>
          <w:rFonts w:hint="eastAsia"/>
        </w:rPr>
        <w:t>主要功能為將輸入的</w:t>
      </w:r>
      <w:r>
        <w:rPr>
          <w:rFonts w:hint="eastAsia"/>
        </w:rPr>
        <w:t>10</w:t>
      </w:r>
      <w:r>
        <w:rPr>
          <w:rFonts w:hint="eastAsia"/>
        </w:rPr>
        <w:t>進位數值轉為二進位後，並反轉其順序。</w:t>
      </w:r>
    </w:p>
    <w:p w:rsidR="00E228D5" w:rsidRPr="00E228D5" w:rsidRDefault="00E228D5" w:rsidP="00E228D5"/>
    <w:p w:rsidR="0074448E" w:rsidRPr="001C54B3" w:rsidRDefault="00D10C33" w:rsidP="002439F2">
      <w:pPr>
        <w:pStyle w:val="1"/>
        <w:rPr>
          <w:rFonts w:cs="Times New Roman"/>
        </w:rPr>
      </w:pPr>
      <w:r>
        <w:rPr>
          <w:rFonts w:hint="eastAsia"/>
        </w:rPr>
        <w:t>在函式中常會有多載及初始</w:t>
      </w:r>
      <w:r w:rsidR="006A6188">
        <w:rPr>
          <w:rFonts w:hint="eastAsia"/>
        </w:rPr>
        <w:t>，</w:t>
      </w:r>
      <w:r w:rsidR="00E276B3">
        <w:rPr>
          <w:rFonts w:hint="eastAsia"/>
        </w:rPr>
        <w:t>請根據下面程式碼回大下列問題</w:t>
      </w:r>
      <w:r w:rsidR="00D85EAF" w:rsidRPr="002C2BDE">
        <w:rPr>
          <w:rFonts w:hint="eastAsia"/>
        </w:rPr>
        <w:t>？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D22498">
        <w:tc>
          <w:tcPr>
            <w:tcW w:w="7816" w:type="dxa"/>
          </w:tcPr>
          <w:p w:rsidR="00110A30" w:rsidRPr="002C2BDE" w:rsidRDefault="007374F8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7374F8">
              <w:rPr>
                <w:rFonts w:cs="Times New Roman"/>
                <w:i/>
                <w:noProof/>
              </w:rPr>
              <w:drawing>
                <wp:inline distT="0" distB="0" distL="0" distR="0" wp14:anchorId="7155610A" wp14:editId="0D92F7BC">
                  <wp:extent cx="4590054" cy="4067276"/>
                  <wp:effectExtent l="0" t="0" r="127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7425" cy="40738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77FD3">
        <w:rPr>
          <w:rFonts w:hint="eastAsia"/>
        </w:rPr>
        <w:t>Line 8</w:t>
      </w:r>
      <w:r w:rsidR="00277FD3">
        <w:rPr>
          <w:rFonts w:hint="eastAsia"/>
        </w:rPr>
        <w:t>與</w:t>
      </w:r>
      <w:r w:rsidR="00277FD3">
        <w:rPr>
          <w:rFonts w:hint="eastAsia"/>
        </w:rPr>
        <w:t xml:space="preserve"> Line 9</w:t>
      </w:r>
      <w:r w:rsidR="00277FD3">
        <w:rPr>
          <w:rFonts w:hint="eastAsia"/>
        </w:rPr>
        <w:t>的輸出各為多少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FA77EA" w:rsidRPr="00FA77EA" w:rsidRDefault="00FA77EA" w:rsidP="005622E0">
      <w:pPr>
        <w:pStyle w:val="2"/>
        <w:numPr>
          <w:ilvl w:val="0"/>
          <w:numId w:val="0"/>
        </w:numPr>
        <w:ind w:left="709"/>
      </w:pPr>
      <w:r>
        <w:rPr>
          <w:rFonts w:hint="eastAsia"/>
        </w:rPr>
        <w:t>Answer:</w:t>
      </w:r>
      <w:r w:rsidR="00933B90">
        <w:rPr>
          <w:rFonts w:hint="eastAsia"/>
        </w:rPr>
        <w:t xml:space="preserve"> </w:t>
      </w:r>
      <w:r w:rsidR="00124240">
        <w:t>C</w:t>
      </w:r>
      <w:bookmarkStart w:id="0" w:name="_GoBack"/>
      <w:bookmarkEnd w:id="0"/>
    </w:p>
    <w:p w:rsidR="008C5190" w:rsidRDefault="00F60F45" w:rsidP="00BF002B">
      <w:pPr>
        <w:pStyle w:val="3"/>
        <w:numPr>
          <w:ilvl w:val="0"/>
          <w:numId w:val="14"/>
        </w:numPr>
        <w:ind w:left="1276" w:hanging="196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6A131A">
        <w:rPr>
          <w:rFonts w:hint="eastAsia"/>
        </w:rPr>
        <w:t>1</w:t>
      </w:r>
      <w:r w:rsidR="00841582">
        <w:t>8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>
        <w:rPr>
          <w:rFonts w:hint="eastAsia"/>
        </w:rPr>
        <w:t>24</w:t>
      </w:r>
    </w:p>
    <w:p w:rsidR="0049318E" w:rsidRDefault="00B529A4" w:rsidP="00BF002B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>
        <w:rPr>
          <w:rFonts w:hint="eastAsia"/>
        </w:rPr>
        <w:t>1</w:t>
      </w:r>
      <w:r w:rsidR="00FC5C9B">
        <w:t>8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30021B">
        <w:t>4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304763">
        <w:t>24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>
        <w:t>4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304763">
        <w:t>24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304763">
        <w:t>24</w:t>
      </w:r>
    </w:p>
    <w:p w:rsidR="00B529A4" w:rsidRDefault="00550722" w:rsidP="00E85BA7">
      <w:pPr>
        <w:pStyle w:val="3"/>
      </w:pPr>
      <w:r>
        <w:rPr>
          <w:rFonts w:hint="eastAsia"/>
        </w:rPr>
        <w:t>以上皆非</w:t>
      </w:r>
    </w:p>
    <w:p w:rsidR="00F34D76" w:rsidRDefault="0002723A" w:rsidP="00F34D76">
      <w:pPr>
        <w:pStyle w:val="2"/>
      </w:pPr>
      <w:r>
        <w:rPr>
          <w:rFonts w:hint="eastAsia"/>
        </w:rPr>
        <w:lastRenderedPageBreak/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t>Line 10</w:t>
      </w:r>
      <w:r>
        <w:rPr>
          <w:rFonts w:hint="eastAsia"/>
        </w:rPr>
        <w:t>與</w:t>
      </w:r>
      <w:r>
        <w:rPr>
          <w:rFonts w:hint="eastAsia"/>
        </w:rPr>
        <w:t>line 11</w:t>
      </w:r>
      <w:r>
        <w:rPr>
          <w:rFonts w:hint="eastAsia"/>
        </w:rPr>
        <w:t>會的</w:t>
      </w:r>
      <w:r w:rsidR="00EA1374">
        <w:rPr>
          <w:rFonts w:hint="eastAsia"/>
        </w:rPr>
        <w:t>輸</w:t>
      </w:r>
      <w:r>
        <w:rPr>
          <w:rFonts w:hint="eastAsia"/>
        </w:rPr>
        <w:t>出各為多少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F34D76" w:rsidRDefault="00F34D76" w:rsidP="00F34D76">
      <w:pPr>
        <w:pStyle w:val="2"/>
        <w:numPr>
          <w:ilvl w:val="0"/>
          <w:numId w:val="0"/>
        </w:numPr>
        <w:ind w:left="709"/>
      </w:pPr>
      <w:r>
        <w:rPr>
          <w:rFonts w:hint="eastAsia"/>
        </w:rPr>
        <w:t>A</w:t>
      </w:r>
      <w:r>
        <w:t>nswer:</w:t>
      </w:r>
      <w:r w:rsidR="006F29BE">
        <w:rPr>
          <w:rFonts w:hint="eastAsia"/>
        </w:rPr>
        <w:t xml:space="preserve"> A</w:t>
      </w:r>
    </w:p>
    <w:p w:rsidR="007650C5" w:rsidRDefault="001859C9" w:rsidP="00F130F8">
      <w:pPr>
        <w:pStyle w:val="3"/>
        <w:numPr>
          <w:ilvl w:val="0"/>
          <w:numId w:val="15"/>
        </w:numPr>
        <w:ind w:left="1276" w:hanging="196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>
        <w:t>72</w:t>
      </w:r>
      <w:r>
        <w:rPr>
          <w:rFonts w:hint="eastAsia"/>
        </w:rPr>
        <w:t>，</w:t>
      </w:r>
      <w:r>
        <w:rPr>
          <w:rFonts w:hint="eastAsia"/>
        </w:rPr>
        <w:t xml:space="preserve">Line </w:t>
      </w:r>
      <w:r>
        <w:t>11</w:t>
      </w:r>
      <w:r>
        <w:rPr>
          <w:rFonts w:hint="eastAsia"/>
        </w:rPr>
        <w:t>輸出</w:t>
      </w:r>
      <w:r w:rsidR="002F24A6">
        <w:t>8</w:t>
      </w:r>
      <w:r>
        <w:t>4</w:t>
      </w:r>
    </w:p>
    <w:p w:rsidR="002B6888" w:rsidRDefault="002B6888" w:rsidP="00F130F8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175326">
        <w:t>72</w:t>
      </w:r>
      <w:r>
        <w:rPr>
          <w:rFonts w:hint="eastAsia"/>
        </w:rPr>
        <w:t>，</w:t>
      </w:r>
      <w:r>
        <w:rPr>
          <w:rFonts w:hint="eastAsia"/>
        </w:rPr>
        <w:t xml:space="preserve">Line </w:t>
      </w:r>
      <w:r>
        <w:t>11</w:t>
      </w:r>
      <w:r w:rsidR="00994213">
        <w:rPr>
          <w:rFonts w:hint="eastAsia"/>
        </w:rPr>
        <w:t>輸出</w:t>
      </w:r>
      <w:r w:rsidR="00994213">
        <w:rPr>
          <w:rFonts w:hint="eastAsia"/>
        </w:rPr>
        <w:t>7</w:t>
      </w:r>
      <w:r w:rsidR="00CA0FED">
        <w:t>0</w:t>
      </w:r>
    </w:p>
    <w:p w:rsidR="002B6888" w:rsidRDefault="002B6888" w:rsidP="00F130F8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5865B9">
        <w:t>7</w:t>
      </w:r>
      <w:r w:rsidR="00175326">
        <w:t>0</w:t>
      </w:r>
      <w:r>
        <w:rPr>
          <w:rFonts w:hint="eastAsia"/>
        </w:rPr>
        <w:t>，</w:t>
      </w:r>
      <w:r>
        <w:rPr>
          <w:rFonts w:hint="eastAsia"/>
        </w:rPr>
        <w:t xml:space="preserve">Line </w:t>
      </w:r>
      <w:r>
        <w:t>11</w:t>
      </w:r>
      <w:r>
        <w:rPr>
          <w:rFonts w:hint="eastAsia"/>
        </w:rPr>
        <w:t>輸出</w:t>
      </w:r>
      <w:r w:rsidR="00994213">
        <w:rPr>
          <w:rFonts w:hint="eastAsia"/>
        </w:rPr>
        <w:t>7</w:t>
      </w:r>
      <w:r>
        <w:t>0</w:t>
      </w:r>
    </w:p>
    <w:p w:rsidR="002B6888" w:rsidRDefault="002B6888" w:rsidP="00F130F8">
      <w:pPr>
        <w:pStyle w:val="3"/>
      </w:pPr>
      <w:r>
        <w:rPr>
          <w:rFonts w:hint="eastAsia"/>
        </w:rPr>
        <w:t>該程式於編譯時產生錯誤</w:t>
      </w:r>
    </w:p>
    <w:p w:rsidR="002B6888" w:rsidRDefault="002B6888" w:rsidP="00F130F8">
      <w:pPr>
        <w:pStyle w:val="3"/>
      </w:pPr>
      <w:r>
        <w:rPr>
          <w:rFonts w:hint="eastAsia"/>
        </w:rPr>
        <w:t>以上皆非</w:t>
      </w:r>
    </w:p>
    <w:p w:rsidR="00CD43EA" w:rsidRPr="00CD43EA" w:rsidRDefault="00CD43EA" w:rsidP="00CD43E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0419D7">
        <w:t>10</w:t>
      </w:r>
      <w:r w:rsidR="0074448E">
        <w:t>pts</w:t>
      </w:r>
      <w:r w:rsidR="0074448E">
        <w:rPr>
          <w:rFonts w:hint="eastAsia"/>
        </w:rPr>
        <w:t>)</w:t>
      </w:r>
    </w:p>
    <w:p w:rsidR="00C83831" w:rsidRDefault="00A8516D" w:rsidP="00C83831">
      <w:pPr>
        <w:pStyle w:val="a0"/>
        <w:ind w:leftChars="0"/>
        <w:rPr>
          <w:rFonts w:cs="Times New Roman"/>
        </w:rPr>
      </w:pPr>
      <w:r>
        <w:rPr>
          <w:rFonts w:cs="Times New Roman"/>
        </w:rPr>
        <w:t>Answer</w:t>
      </w:r>
      <w:r w:rsidR="00C83831" w:rsidRPr="002C2BDE">
        <w:rPr>
          <w:rFonts w:cs="Times New Roman"/>
        </w:rPr>
        <w:t>:</w:t>
      </w:r>
      <w:r w:rsidR="00814451">
        <w:rPr>
          <w:rFonts w:cs="Times New Roman" w:hint="eastAsia"/>
        </w:rPr>
        <w:t xml:space="preserve"> 16</w:t>
      </w:r>
    </w:p>
    <w:p w:rsidR="0074448E" w:rsidRPr="002C2BDE" w:rsidRDefault="0074448E" w:rsidP="00C83831">
      <w:pPr>
        <w:pStyle w:val="a0"/>
        <w:ind w:leftChars="0"/>
        <w:rPr>
          <w:rFonts w:cs="Times New Roman"/>
        </w:rPr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88519F" w:rsidP="00F81536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88519F">
              <w:rPr>
                <w:rFonts w:cs="Times New Roman"/>
                <w:i/>
                <w:noProof/>
              </w:rPr>
              <w:drawing>
                <wp:inline distT="0" distB="0" distL="0" distR="0" wp14:anchorId="5D27A833" wp14:editId="1179A5DF">
                  <wp:extent cx="4854444" cy="2724123"/>
                  <wp:effectExtent l="0" t="0" r="3810" b="635"/>
                  <wp:docPr id="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410" cy="2726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860F3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 w:rsidR="00FE2AE4">
        <w:rPr>
          <w:rFonts w:hint="eastAsia"/>
        </w:rPr>
        <w:t>選擇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問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輸出</w:t>
      </w:r>
      <w:r w:rsidR="00860F39">
        <w:rPr>
          <w:rFonts w:hint="eastAsia"/>
        </w:rPr>
        <w:t>結果將會</w:t>
      </w:r>
      <w:r w:rsidR="00860F39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E804E6" w:rsidRDefault="00E804E6" w:rsidP="00E804E6">
      <w:pPr>
        <w:pStyle w:val="a0"/>
        <w:ind w:leftChars="0"/>
      </w:pPr>
      <w:r>
        <w:t>Answer:</w:t>
      </w:r>
      <w:r w:rsidR="00AC72F0">
        <w:rPr>
          <w:rFonts w:hint="eastAsia"/>
        </w:rPr>
        <w:t xml:space="preserve"> </w:t>
      </w:r>
      <w:r w:rsidR="005F68D6">
        <w:rPr>
          <w:rFonts w:hint="eastAsia"/>
        </w:rPr>
        <w:t>A</w:t>
      </w:r>
    </w:p>
    <w:p w:rsidR="00802C4A" w:rsidRPr="002C2BDE" w:rsidRDefault="00802C4A" w:rsidP="00E804E6">
      <w:pPr>
        <w:pStyle w:val="a0"/>
        <w:ind w:leftChars="0"/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514F1C" w:rsidP="003955FB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514F1C">
              <w:rPr>
                <w:rFonts w:cs="Times New Roman"/>
                <w:i/>
                <w:noProof/>
              </w:rPr>
              <w:drawing>
                <wp:inline distT="0" distB="0" distL="0" distR="0" wp14:anchorId="65BAD26E" wp14:editId="60F06010">
                  <wp:extent cx="3935913" cy="2393487"/>
                  <wp:effectExtent l="0" t="0" r="7620" b="698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0701" cy="2396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lastRenderedPageBreak/>
        <w:t xml:space="preserve">(A) </w:t>
      </w:r>
      <w:r w:rsidR="007E2E10">
        <w:rPr>
          <w:rFonts w:cs="Times New Roman" w:hint="eastAsia"/>
        </w:rPr>
        <w:t>1</w:t>
      </w:r>
      <w:r w:rsidR="007E2E10">
        <w:rPr>
          <w:rFonts w:cs="Times New Roman"/>
        </w:rPr>
        <w:t>4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B)</w:t>
      </w:r>
      <w:r>
        <w:rPr>
          <w:rFonts w:cs="Times New Roman"/>
        </w:rPr>
        <w:t xml:space="preserve"> </w:t>
      </w:r>
      <w:r w:rsidR="0086413C">
        <w:rPr>
          <w:rFonts w:cs="Times New Roman"/>
        </w:rPr>
        <w:t>15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C)</w:t>
      </w:r>
      <w:r>
        <w:rPr>
          <w:rFonts w:cs="Times New Roman"/>
        </w:rPr>
        <w:t xml:space="preserve"> </w:t>
      </w:r>
      <w:r w:rsidR="0086413C">
        <w:rPr>
          <w:rFonts w:cs="Times New Roman"/>
        </w:rPr>
        <w:t>16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D)</w:t>
      </w:r>
      <w:r>
        <w:rPr>
          <w:rFonts w:cs="Times New Roman"/>
        </w:rPr>
        <w:t xml:space="preserve"> </w:t>
      </w:r>
      <w:r w:rsidR="0086413C">
        <w:rPr>
          <w:rFonts w:cs="Times New Roman" w:hint="eastAsia"/>
        </w:rPr>
        <w:t>1</w:t>
      </w:r>
      <w:r w:rsidR="0086413C">
        <w:rPr>
          <w:rFonts w:cs="Times New Roman"/>
        </w:rPr>
        <w:t>3</w:t>
      </w:r>
    </w:p>
    <w:p w:rsidR="003955FB" w:rsidRDefault="003955FB" w:rsidP="003955FB">
      <w:pPr>
        <w:pStyle w:val="a0"/>
        <w:ind w:leftChars="0"/>
      </w:pPr>
      <w:r>
        <w:rPr>
          <w:rFonts w:cs="Times New Roman" w:hint="eastAsia"/>
        </w:rPr>
        <w:t>(E)</w:t>
      </w:r>
      <w:r>
        <w:rPr>
          <w:rFonts w:cs="Times New Roman"/>
        </w:rPr>
        <w:t xml:space="preserve"> </w:t>
      </w:r>
      <w:r w:rsidR="009129E6">
        <w:rPr>
          <w:rFonts w:cs="Times New Roman" w:hint="eastAsia"/>
        </w:rPr>
        <w:t>無法編譯，因此無法得到其值</w:t>
      </w:r>
    </w:p>
    <w:p w:rsidR="00860F39" w:rsidRDefault="00860F39" w:rsidP="0074448E">
      <w:pPr>
        <w:pStyle w:val="a0"/>
        <w:ind w:leftChars="0"/>
      </w:pPr>
    </w:p>
    <w:p w:rsidR="003C3E63" w:rsidRDefault="00C95893" w:rsidP="003C3E63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D53D02">
        <w:rPr>
          <w:rFonts w:hint="eastAsia"/>
        </w:rPr>
        <w:t>請參閱下述程式，</w:t>
      </w:r>
      <w:r w:rsidR="003C3E63">
        <w:rPr>
          <w:rFonts w:hint="eastAsia"/>
        </w:rPr>
        <w:t>請</w:t>
      </w:r>
      <w:r w:rsidR="00D53D02">
        <w:rPr>
          <w:rFonts w:hint="eastAsia"/>
        </w:rPr>
        <w:t>回答</w:t>
      </w:r>
      <w:r w:rsidR="00A52849">
        <w:rPr>
          <w:rFonts w:hint="eastAsia"/>
        </w:rPr>
        <w:t>會產生何種輸出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C95893" w:rsidRDefault="00C95893" w:rsidP="00C95893">
      <w:pPr>
        <w:pStyle w:val="a0"/>
        <w:ind w:leftChars="0"/>
      </w:pPr>
      <w:r>
        <w:rPr>
          <w:rFonts w:hint="eastAsia"/>
        </w:rPr>
        <w:t>Answer:</w:t>
      </w:r>
      <w:r w:rsidR="0059486A">
        <w:rPr>
          <w:rFonts w:hint="eastAsia"/>
        </w:rPr>
        <w:t xml:space="preserve"> </w:t>
      </w:r>
      <w:r w:rsidR="0059486A" w:rsidRPr="0059486A">
        <w:t>16,15,14,16,15,14,13,12,11,10,9,</w:t>
      </w:r>
    </w:p>
    <w:p w:rsidR="007841FF" w:rsidRDefault="007841FF" w:rsidP="00C95893">
      <w:pPr>
        <w:pStyle w:val="a0"/>
        <w:ind w:leftChars="0"/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8106"/>
      </w:tblGrid>
      <w:tr w:rsidR="00005032" w:rsidRPr="002C2BDE" w:rsidTr="00005032">
        <w:tc>
          <w:tcPr>
            <w:tcW w:w="7879" w:type="dxa"/>
          </w:tcPr>
          <w:p w:rsidR="00005032" w:rsidRPr="00DA251F" w:rsidRDefault="00562224" w:rsidP="00A52849">
            <w:pPr>
              <w:jc w:val="center"/>
              <w:rPr>
                <w:rFonts w:cs="Times New Roman"/>
                <w:i/>
              </w:rPr>
            </w:pPr>
            <w:r w:rsidRPr="00562224">
              <w:rPr>
                <w:rFonts w:cs="Times New Roman"/>
                <w:i/>
                <w:noProof/>
              </w:rPr>
              <w:drawing>
                <wp:inline distT="0" distB="0" distL="0" distR="0" wp14:anchorId="1556695B" wp14:editId="2F1497B5">
                  <wp:extent cx="5009515" cy="4032250"/>
                  <wp:effectExtent l="0" t="0" r="635" b="6350"/>
                  <wp:docPr id="5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9515" cy="403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3E63" w:rsidRPr="003C3E63" w:rsidRDefault="003C3E63" w:rsidP="003C3E63"/>
    <w:p w:rsidR="002A4502" w:rsidRDefault="002A4502" w:rsidP="002A4502">
      <w:pPr>
        <w:pStyle w:val="1"/>
        <w:ind w:left="480"/>
        <w:rPr>
          <w:noProof/>
        </w:rPr>
      </w:pPr>
      <w:r>
        <w:rPr>
          <w:rFonts w:hint="eastAsia"/>
        </w:rPr>
        <w:t>觀察下述程式碼，試回答以下問題：</w:t>
      </w:r>
    </w:p>
    <w:p w:rsidR="002A4502" w:rsidRDefault="002A4502" w:rsidP="002A4502">
      <w:r>
        <w:rPr>
          <w:noProof/>
        </w:rPr>
        <w:lastRenderedPageBreak/>
        <w:drawing>
          <wp:inline distT="0" distB="0" distL="0" distR="0" wp14:anchorId="51EB56DA" wp14:editId="4C6FC62E">
            <wp:extent cx="5274310" cy="3155950"/>
            <wp:effectExtent l="19050" t="19050" r="21590" b="2540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A4502" w:rsidRDefault="002A4502" w:rsidP="002A4502">
      <w:r>
        <w:tab/>
      </w:r>
      <w:r>
        <w:rPr>
          <w:rFonts w:hint="eastAsia"/>
        </w:rPr>
        <w:t>假設</w:t>
      </w:r>
      <w:r>
        <w:rPr>
          <w:rFonts w:hint="eastAsia"/>
        </w:rPr>
        <w:t>l</w:t>
      </w:r>
      <w:r>
        <w:t>ine 7</w:t>
      </w:r>
      <w:r>
        <w:rPr>
          <w:rFonts w:hint="eastAsia"/>
        </w:rPr>
        <w:t>之輸入數值</w:t>
      </w:r>
      <w:r w:rsidR="00B44EB2">
        <w:rPr>
          <w:rFonts w:hint="eastAsia"/>
        </w:rPr>
        <w:t>，</w:t>
      </w:r>
      <w:proofErr w:type="spellStart"/>
      <w:r w:rsidR="00B44EB2">
        <w:rPr>
          <w:rFonts w:hint="eastAsia"/>
        </w:rPr>
        <w:t>int_Input</w:t>
      </w:r>
      <w:proofErr w:type="spellEnd"/>
      <w:r>
        <w:rPr>
          <w:rFonts w:hint="eastAsia"/>
        </w:rPr>
        <w:t>為</w:t>
      </w:r>
      <w:r>
        <w:rPr>
          <w:rFonts w:hint="eastAsia"/>
        </w:rPr>
        <w:t>123456</w:t>
      </w:r>
      <w:r>
        <w:rPr>
          <w:rFonts w:hint="eastAsia"/>
        </w:rPr>
        <w:t>。</w:t>
      </w:r>
    </w:p>
    <w:p w:rsidR="002A4502" w:rsidRDefault="002A4502" w:rsidP="002A4502">
      <w:pPr>
        <w:pStyle w:val="1"/>
        <w:numPr>
          <w:ilvl w:val="0"/>
          <w:numId w:val="0"/>
        </w:numPr>
        <w:ind w:left="480"/>
      </w:pPr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)</w:t>
      </w:r>
      <w:r>
        <w:t>.</w:t>
      </w:r>
      <w:r w:rsidRPr="00710484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="0011140A" w:rsidRPr="00AE2B87">
        <w:rPr>
          <w:rFonts w:hint="eastAsia"/>
          <w:color w:val="000000" w:themeColor="text1"/>
        </w:rPr>
        <w:t>Answer:</w:t>
      </w:r>
      <w:r w:rsidR="0011140A">
        <w:rPr>
          <w:color w:val="FF0000"/>
        </w:rPr>
        <w:t xml:space="preserve"> </w:t>
      </w:r>
      <w:r w:rsidRPr="0032500A">
        <w:rPr>
          <w:color w:val="FF0000"/>
        </w:rPr>
        <w:t xml:space="preserve">654321 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="0011140A">
        <w:rPr>
          <w:color w:val="FF0000"/>
        </w:rPr>
        <w:t xml:space="preserve">       </w:t>
      </w:r>
      <w:r w:rsidRPr="0032500A">
        <w:rPr>
          <w:color w:val="FF0000"/>
        </w:rPr>
        <w:t>21</w:t>
      </w:r>
    </w:p>
    <w:p w:rsidR="002A4502" w:rsidRDefault="002A4502" w:rsidP="002A4502">
      <w:r>
        <w:tab/>
      </w:r>
      <w:r>
        <w:rPr>
          <w:rFonts w:hint="eastAsia"/>
        </w:rPr>
        <w:t>(</w:t>
      </w:r>
      <w:r>
        <w:t>ii</w:t>
      </w:r>
      <w:proofErr w:type="gramStart"/>
      <w:r>
        <w:t>.</w:t>
      </w:r>
      <w:r>
        <w:rPr>
          <w:rFonts w:hint="eastAsia"/>
        </w:rPr>
        <w:t>)(</w:t>
      </w:r>
      <w:proofErr w:type="gramEnd"/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如果輸入數值更改為</w:t>
      </w:r>
      <w:r>
        <w:rPr>
          <w:rFonts w:hint="eastAsia"/>
        </w:rPr>
        <w:t>123456.78</w:t>
      </w:r>
      <w:r>
        <w:rPr>
          <w:rFonts w:hint="eastAsia"/>
        </w:rPr>
        <w:t>，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="00AE2B87" w:rsidRPr="00AE2B87">
        <w:rPr>
          <w:rFonts w:hint="eastAsia"/>
          <w:color w:val="000000" w:themeColor="text1"/>
        </w:rPr>
        <w:t>Answer:</w:t>
      </w:r>
      <w:r w:rsidR="00AE2B87">
        <w:rPr>
          <w:color w:val="000000" w:themeColor="text1"/>
        </w:rPr>
        <w:t xml:space="preserve"> </w:t>
      </w:r>
      <w:r w:rsidRPr="0032500A">
        <w:rPr>
          <w:color w:val="FF0000"/>
        </w:rPr>
        <w:t xml:space="preserve">654321 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="00AE2B87">
        <w:rPr>
          <w:color w:val="FF0000"/>
        </w:rPr>
        <w:t xml:space="preserve">       </w:t>
      </w:r>
      <w:r w:rsidRPr="0032500A">
        <w:rPr>
          <w:color w:val="FF0000"/>
        </w:rPr>
        <w:t>21</w:t>
      </w:r>
    </w:p>
    <w:p w:rsidR="002A4502" w:rsidRDefault="002A4502" w:rsidP="002A4502"/>
    <w:p w:rsidR="002A4502" w:rsidRPr="002A4502" w:rsidRDefault="00263A55" w:rsidP="00263A55">
      <w:pPr>
        <w:pStyle w:val="1"/>
        <w:ind w:left="480"/>
        <w:rPr>
          <w:noProof/>
        </w:rPr>
      </w:pPr>
      <w:r>
        <w:rPr>
          <w:rFonts w:hint="eastAsia"/>
        </w:rPr>
        <w:t>觀察下述程式碼，試回答以下問題：</w:t>
      </w:r>
    </w:p>
    <w:p w:rsidR="002A4502" w:rsidRDefault="002729FB" w:rsidP="002A4502">
      <w:pPr>
        <w:pStyle w:val="a0"/>
        <w:ind w:leftChars="0"/>
      </w:pPr>
      <w:r>
        <w:rPr>
          <w:noProof/>
        </w:rPr>
        <w:drawing>
          <wp:inline distT="0" distB="0" distL="0" distR="0" wp14:anchorId="30003C27" wp14:editId="2BF2E62A">
            <wp:extent cx="4791075" cy="3419475"/>
            <wp:effectExtent l="19050" t="19050" r="28575" b="2857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4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3A55" w:rsidRDefault="00263A55" w:rsidP="00263A55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(</w:t>
      </w:r>
      <w:r>
        <w:rPr>
          <w:rFonts w:hint="eastAsia"/>
        </w:rPr>
        <w:t>簡答</w:t>
      </w:r>
      <w:r>
        <w:rPr>
          <w:rFonts w:hint="eastAsia"/>
        </w:rPr>
        <w:t xml:space="preserve">) </w:t>
      </w:r>
      <w:r>
        <w:t>f2</w:t>
      </w:r>
      <w:r>
        <w:rPr>
          <w:rFonts w:hint="eastAsia"/>
        </w:rPr>
        <w:t>函式功能之功能推測可能為何？</w:t>
      </w:r>
      <w:r>
        <w:rPr>
          <w:rFonts w:hint="eastAsia"/>
        </w:rPr>
        <w:t>(</w:t>
      </w:r>
      <w:r>
        <w:rPr>
          <w:rFonts w:hint="eastAsia"/>
        </w:rPr>
        <w:t>回答範例：求因數</w:t>
      </w:r>
      <w:r>
        <w:rPr>
          <w:rFonts w:hint="eastAsia"/>
        </w:rPr>
        <w:t>)</w:t>
      </w:r>
      <w:r w:rsidR="00DD7CE1" w:rsidRPr="00DD7CE1">
        <w:rPr>
          <w:rFonts w:hint="eastAsia"/>
        </w:rPr>
        <w:t xml:space="preserve"> </w:t>
      </w:r>
      <w:r w:rsidR="00DD7CE1" w:rsidRPr="00A3630F">
        <w:rPr>
          <w:rFonts w:hint="eastAsia"/>
        </w:rPr>
        <w:t>(</w:t>
      </w:r>
      <w:r w:rsidR="00DD7CE1">
        <w:t>6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263A55" w:rsidRPr="006A40E9" w:rsidRDefault="00AE2B87" w:rsidP="00263A55">
      <w:pPr>
        <w:pStyle w:val="a0"/>
        <w:ind w:leftChars="0" w:left="1200"/>
        <w:rPr>
          <w:color w:val="000000" w:themeColor="text1"/>
        </w:rPr>
      </w:pPr>
      <w:r w:rsidRPr="00AE2B87">
        <w:rPr>
          <w:rFonts w:hint="eastAsia"/>
          <w:color w:val="000000" w:themeColor="text1"/>
        </w:rPr>
        <w:t>Answer:</w:t>
      </w:r>
      <w:r>
        <w:rPr>
          <w:color w:val="000000" w:themeColor="text1"/>
        </w:rPr>
        <w:t xml:space="preserve"> </w:t>
      </w:r>
      <w:r w:rsidR="0032500A" w:rsidRPr="006A40E9">
        <w:rPr>
          <w:rFonts w:hint="eastAsia"/>
          <w:color w:val="000000" w:themeColor="text1"/>
        </w:rPr>
        <w:t>階層函式</w:t>
      </w:r>
    </w:p>
    <w:p w:rsidR="00263A55" w:rsidRPr="006A40E9" w:rsidRDefault="00263A55" w:rsidP="00263A55">
      <w:pPr>
        <w:pStyle w:val="a0"/>
        <w:ind w:leftChars="0" w:left="1200"/>
        <w:rPr>
          <w:color w:val="000000" w:themeColor="text1"/>
        </w:rPr>
      </w:pPr>
    </w:p>
    <w:p w:rsidR="00263A55" w:rsidRPr="006A40E9" w:rsidRDefault="00263A55" w:rsidP="002729FB">
      <w:pPr>
        <w:pStyle w:val="a0"/>
        <w:numPr>
          <w:ilvl w:val="0"/>
          <w:numId w:val="17"/>
        </w:numPr>
        <w:ind w:leftChars="0"/>
        <w:rPr>
          <w:color w:val="000000" w:themeColor="text1"/>
        </w:rPr>
      </w:pPr>
      <w:r w:rsidRPr="006A40E9">
        <w:rPr>
          <w:rFonts w:hint="eastAsia"/>
          <w:color w:val="000000" w:themeColor="text1"/>
        </w:rPr>
        <w:t>(</w:t>
      </w:r>
      <w:r w:rsidRPr="006A40E9">
        <w:rPr>
          <w:rFonts w:hint="eastAsia"/>
          <w:color w:val="000000" w:themeColor="text1"/>
        </w:rPr>
        <w:t>簡答</w:t>
      </w:r>
      <w:r w:rsidRPr="006A40E9">
        <w:rPr>
          <w:rFonts w:hint="eastAsia"/>
          <w:color w:val="000000" w:themeColor="text1"/>
        </w:rPr>
        <w:t xml:space="preserve">) </w:t>
      </w:r>
      <w:r w:rsidRPr="006A40E9">
        <w:rPr>
          <w:color w:val="000000" w:themeColor="text1"/>
        </w:rPr>
        <w:t>f1</w:t>
      </w:r>
      <w:r w:rsidRPr="006A40E9">
        <w:rPr>
          <w:rFonts w:hint="eastAsia"/>
          <w:color w:val="000000" w:themeColor="text1"/>
        </w:rPr>
        <w:t>函式功能之功能推測可能為何？</w:t>
      </w:r>
      <w:r w:rsidR="002729FB" w:rsidRPr="006A40E9">
        <w:rPr>
          <w:rFonts w:hint="eastAsia"/>
          <w:color w:val="000000" w:themeColor="text1"/>
        </w:rPr>
        <w:t>(</w:t>
      </w:r>
      <w:r w:rsidR="002729FB" w:rsidRPr="006A40E9">
        <w:rPr>
          <w:rFonts w:hint="eastAsia"/>
          <w:color w:val="000000" w:themeColor="text1"/>
        </w:rPr>
        <w:t>回答範例：求因數</w:t>
      </w:r>
      <w:r w:rsidR="002729FB" w:rsidRPr="006A40E9">
        <w:rPr>
          <w:rFonts w:hint="eastAsia"/>
          <w:color w:val="000000" w:themeColor="text1"/>
        </w:rPr>
        <w:t>)</w:t>
      </w:r>
      <w:r w:rsidR="00DD7CE1" w:rsidRPr="006A40E9">
        <w:rPr>
          <w:rFonts w:hint="eastAsia"/>
          <w:color w:val="000000" w:themeColor="text1"/>
        </w:rPr>
        <w:t xml:space="preserve"> (</w:t>
      </w:r>
      <w:r w:rsidR="00DD7CE1" w:rsidRPr="006A40E9">
        <w:rPr>
          <w:color w:val="000000" w:themeColor="text1"/>
        </w:rPr>
        <w:t>6pts</w:t>
      </w:r>
      <w:r w:rsidR="00DD7CE1" w:rsidRPr="006A40E9">
        <w:rPr>
          <w:rFonts w:hint="eastAsia"/>
          <w:color w:val="000000" w:themeColor="text1"/>
        </w:rPr>
        <w:t>)</w:t>
      </w:r>
    </w:p>
    <w:p w:rsidR="0032500A" w:rsidRPr="006A40E9" w:rsidRDefault="00AE2B87" w:rsidP="0032500A">
      <w:pPr>
        <w:pStyle w:val="a0"/>
        <w:ind w:leftChars="0" w:left="1200"/>
        <w:rPr>
          <w:color w:val="000000" w:themeColor="text1"/>
        </w:rPr>
      </w:pPr>
      <w:r w:rsidRPr="006A40E9">
        <w:rPr>
          <w:rFonts w:hint="eastAsia"/>
          <w:color w:val="000000" w:themeColor="text1"/>
        </w:rPr>
        <w:t>Answer:</w:t>
      </w:r>
      <w:r w:rsidRPr="006A40E9">
        <w:rPr>
          <w:color w:val="000000" w:themeColor="text1"/>
        </w:rPr>
        <w:t xml:space="preserve"> </w:t>
      </w:r>
      <w:r w:rsidR="0032500A" w:rsidRPr="006A40E9">
        <w:rPr>
          <w:rFonts w:hint="eastAsia"/>
          <w:color w:val="000000" w:themeColor="text1"/>
        </w:rPr>
        <w:t>組合函式</w:t>
      </w:r>
    </w:p>
    <w:p w:rsidR="00263A55" w:rsidRDefault="00263A55" w:rsidP="00263A55">
      <w:pPr>
        <w:pStyle w:val="a0"/>
        <w:ind w:leftChars="0" w:left="1200"/>
      </w:pPr>
    </w:p>
    <w:p w:rsidR="00263A55" w:rsidRDefault="00263A55" w:rsidP="00263A55">
      <w:pPr>
        <w:pStyle w:val="a0"/>
        <w:ind w:leftChars="0" w:left="1200"/>
      </w:pPr>
    </w:p>
    <w:p w:rsidR="00263A55" w:rsidRDefault="00263A55" w:rsidP="00263A55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 xml:space="preserve">) 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5</w:t>
      </w:r>
      <w:r>
        <w:t xml:space="preserve"> 2 </w:t>
      </w:r>
      <w:r>
        <w:rPr>
          <w:rFonts w:hint="eastAsia"/>
        </w:rPr>
        <w:t>可能結果為何？</w:t>
      </w:r>
      <w:r w:rsidR="00DD7CE1" w:rsidRPr="00A3630F">
        <w:rPr>
          <w:rFonts w:hint="eastAsia"/>
        </w:rPr>
        <w:t>(</w:t>
      </w:r>
      <w:r w:rsidR="00DD7CE1">
        <w:t>6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AE2B87" w:rsidRDefault="00AE2B87" w:rsidP="00AE2B87">
      <w:pPr>
        <w:pStyle w:val="a0"/>
        <w:ind w:leftChars="0" w:left="1200"/>
      </w:pPr>
      <w:r w:rsidRPr="00AE2B87">
        <w:rPr>
          <w:rFonts w:hint="eastAsia"/>
          <w:color w:val="000000" w:themeColor="text1"/>
        </w:rPr>
        <w:t>Answer:</w:t>
      </w:r>
      <w:r>
        <w:rPr>
          <w:color w:val="000000" w:themeColor="text1"/>
        </w:rPr>
        <w:t xml:space="preserve"> D</w:t>
      </w:r>
    </w:p>
    <w:p w:rsidR="00263A55" w:rsidRDefault="00263A55" w:rsidP="00263A55">
      <w:pPr>
        <w:pStyle w:val="a0"/>
        <w:numPr>
          <w:ilvl w:val="0"/>
          <w:numId w:val="18"/>
        </w:numPr>
        <w:ind w:leftChars="0"/>
      </w:pPr>
      <w:r>
        <w:rPr>
          <w:rFonts w:hint="eastAsia"/>
        </w:rPr>
        <w:t>120</w:t>
      </w:r>
    </w:p>
    <w:p w:rsidR="00263A55" w:rsidRDefault="00263A55" w:rsidP="00263A55">
      <w:pPr>
        <w:pStyle w:val="a0"/>
        <w:numPr>
          <w:ilvl w:val="0"/>
          <w:numId w:val="18"/>
        </w:numPr>
        <w:ind w:leftChars="0"/>
      </w:pPr>
      <w:r>
        <w:rPr>
          <w:rFonts w:hint="eastAsia"/>
        </w:rPr>
        <w:t>24</w:t>
      </w:r>
    </w:p>
    <w:p w:rsidR="00263A55" w:rsidRDefault="00990F14" w:rsidP="00263A55">
      <w:pPr>
        <w:pStyle w:val="a0"/>
        <w:numPr>
          <w:ilvl w:val="0"/>
          <w:numId w:val="18"/>
        </w:numPr>
        <w:ind w:leftChars="0"/>
      </w:pPr>
      <w:r>
        <w:t>2</w:t>
      </w:r>
      <w:r w:rsidR="001861DA">
        <w:t>0</w:t>
      </w:r>
    </w:p>
    <w:p w:rsidR="00263A55" w:rsidRPr="006A40E9" w:rsidRDefault="00990F14" w:rsidP="00263A55">
      <w:pPr>
        <w:pStyle w:val="a0"/>
        <w:numPr>
          <w:ilvl w:val="0"/>
          <w:numId w:val="18"/>
        </w:numPr>
        <w:ind w:leftChars="0"/>
        <w:rPr>
          <w:color w:val="000000" w:themeColor="text1"/>
        </w:rPr>
      </w:pPr>
      <w:r w:rsidRPr="006A40E9">
        <w:rPr>
          <w:color w:val="000000" w:themeColor="text1"/>
        </w:rPr>
        <w:t>1</w:t>
      </w:r>
      <w:r w:rsidR="00263A55" w:rsidRPr="006A40E9">
        <w:rPr>
          <w:rFonts w:hint="eastAsia"/>
          <w:color w:val="000000" w:themeColor="text1"/>
        </w:rPr>
        <w:t>0</w:t>
      </w:r>
    </w:p>
    <w:p w:rsidR="002729FB" w:rsidRDefault="002729FB" w:rsidP="002729FB">
      <w:pPr>
        <w:pStyle w:val="a0"/>
        <w:numPr>
          <w:ilvl w:val="0"/>
          <w:numId w:val="18"/>
        </w:numPr>
        <w:ind w:leftChars="0"/>
      </w:pPr>
      <w:r>
        <w:rPr>
          <w:rFonts w:hint="eastAsia"/>
        </w:rPr>
        <w:t>函式無法收斂</w:t>
      </w:r>
    </w:p>
    <w:p w:rsidR="00374B37" w:rsidRPr="002A4502" w:rsidRDefault="00374B37" w:rsidP="00374B37">
      <w:pPr>
        <w:pStyle w:val="a0"/>
        <w:ind w:leftChars="0" w:left="1560"/>
      </w:pPr>
    </w:p>
    <w:p w:rsidR="00C866BB" w:rsidRDefault="00C866BB" w:rsidP="00AE1E8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 xml:space="preserve"> </w:t>
      </w:r>
      <w:r w:rsidR="00374B37">
        <w:t>函數</w:t>
      </w:r>
      <w:r w:rsidR="00374B37">
        <w:t xml:space="preserve"> </w:t>
      </w:r>
      <w:proofErr w:type="spellStart"/>
      <w:r w:rsidR="00374B37">
        <w:t>fn_MyFuc</w:t>
      </w:r>
      <w:proofErr w:type="spellEnd"/>
      <w:r w:rsidR="00374B37">
        <w:t xml:space="preserve"> </w:t>
      </w:r>
      <w:r w:rsidR="00374B37">
        <w:t>定義如下，如果呼叫</w:t>
      </w:r>
      <w:proofErr w:type="spellStart"/>
      <w:r w:rsidR="00374B37">
        <w:t>fn_MyFuc</w:t>
      </w:r>
      <w:proofErr w:type="spellEnd"/>
      <w:r w:rsidR="00374B37">
        <w:t xml:space="preserve"> (1000)</w:t>
      </w:r>
      <w:r w:rsidR="00374B37">
        <w:t>，指令</w:t>
      </w:r>
      <w:r w:rsidR="00374B37">
        <w:t xml:space="preserve"> </w:t>
      </w:r>
      <w:proofErr w:type="spellStart"/>
      <w:r w:rsidR="00374B37">
        <w:t>int_Sum</w:t>
      </w:r>
      <w:proofErr w:type="spellEnd"/>
      <w:r w:rsidR="00374B37">
        <w:t>=</w:t>
      </w:r>
      <w:r w:rsidR="00374B37" w:rsidRPr="00374B37">
        <w:t xml:space="preserve"> </w:t>
      </w:r>
      <w:proofErr w:type="spellStart"/>
      <w:r w:rsidR="00374B37">
        <w:t>int_Sum</w:t>
      </w:r>
      <w:proofErr w:type="spellEnd"/>
      <w:r w:rsidR="00374B37">
        <w:t xml:space="preserve"> +</w:t>
      </w:r>
      <w:r w:rsidR="00374B37" w:rsidRPr="00374B37">
        <w:t xml:space="preserve"> </w:t>
      </w:r>
      <w:proofErr w:type="spellStart"/>
      <w:r w:rsidR="00374B37">
        <w:t>int_I</w:t>
      </w:r>
      <w:proofErr w:type="spellEnd"/>
      <w:r w:rsidR="00374B37">
        <w:t xml:space="preserve"> </w:t>
      </w:r>
      <w:r w:rsidR="00374B37">
        <w:t>被執行的次數最接近下列何者？</w:t>
      </w:r>
      <w:r w:rsidR="00DD7CE1" w:rsidRPr="00A3630F">
        <w:rPr>
          <w:rFonts w:hint="eastAsia"/>
        </w:rPr>
        <w:t>(</w:t>
      </w:r>
      <w:r w:rsidR="00DD7CE1">
        <w:t>8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6A40E9" w:rsidRDefault="006A40E9" w:rsidP="006A40E9">
      <w:pPr>
        <w:pStyle w:val="a0"/>
        <w:ind w:leftChars="0"/>
      </w:pPr>
      <w:r w:rsidRPr="00AE2B87">
        <w:rPr>
          <w:rFonts w:hint="eastAsia"/>
          <w:color w:val="000000" w:themeColor="text1"/>
        </w:rPr>
        <w:t>Answer:</w:t>
      </w:r>
      <w:r w:rsidR="00C75527">
        <w:rPr>
          <w:color w:val="000000" w:themeColor="text1"/>
        </w:rPr>
        <w:t xml:space="preserve"> C</w:t>
      </w:r>
    </w:p>
    <w:p w:rsidR="00C85444" w:rsidRDefault="00050723" w:rsidP="00C85444">
      <w:pPr>
        <w:pStyle w:val="a0"/>
        <w:ind w:leftChars="0"/>
      </w:pPr>
      <w:r>
        <w:rPr>
          <w:noProof/>
        </w:rPr>
        <w:drawing>
          <wp:inline distT="0" distB="0" distL="0" distR="0" wp14:anchorId="016157E0" wp14:editId="249194A4">
            <wp:extent cx="4543425" cy="3419475"/>
            <wp:effectExtent l="19050" t="19050" r="28575" b="2857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4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1</w:t>
      </w:r>
      <w:r>
        <w:t>000</w:t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2</w:t>
      </w:r>
      <w:r>
        <w:t>000</w:t>
      </w:r>
    </w:p>
    <w:p w:rsidR="00374B37" w:rsidRPr="00C75527" w:rsidRDefault="00374B37" w:rsidP="00374B37">
      <w:pPr>
        <w:pStyle w:val="a0"/>
        <w:numPr>
          <w:ilvl w:val="0"/>
          <w:numId w:val="19"/>
        </w:numPr>
        <w:ind w:leftChars="0"/>
        <w:rPr>
          <w:color w:val="000000" w:themeColor="text1"/>
        </w:rPr>
      </w:pPr>
      <w:r w:rsidRPr="00C75527">
        <w:rPr>
          <w:rFonts w:hint="eastAsia"/>
          <w:color w:val="000000" w:themeColor="text1"/>
        </w:rPr>
        <w:t>3</w:t>
      </w:r>
      <w:r w:rsidRPr="00C75527">
        <w:rPr>
          <w:color w:val="000000" w:themeColor="text1"/>
        </w:rPr>
        <w:t>000</w:t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5</w:t>
      </w:r>
      <w:r>
        <w:t>000</w:t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1</w:t>
      </w:r>
      <w:r>
        <w:t>0000</w:t>
      </w:r>
    </w:p>
    <w:p w:rsidR="00374B37" w:rsidRPr="002729FB" w:rsidRDefault="00374B37" w:rsidP="00C85444">
      <w:pPr>
        <w:pStyle w:val="a0"/>
        <w:ind w:leftChars="0"/>
      </w:pPr>
    </w:p>
    <w:p w:rsidR="00DD7CE1" w:rsidRDefault="00DD7CE1" w:rsidP="00A3630F">
      <w:pPr>
        <w:pStyle w:val="a0"/>
        <w:numPr>
          <w:ilvl w:val="0"/>
          <w:numId w:val="1"/>
        </w:numPr>
        <w:ind w:leftChars="0"/>
      </w:pPr>
      <w:r>
        <w:t>若以</w:t>
      </w:r>
      <w:r>
        <w:t xml:space="preserve"> </w:t>
      </w:r>
      <w:proofErr w:type="spellStart"/>
      <w:r w:rsidR="0032500A">
        <w:rPr>
          <w:rFonts w:hint="eastAsia"/>
        </w:rPr>
        <w:t>f</w:t>
      </w:r>
      <w:r w:rsidR="0032500A">
        <w:t>n_MyFuc</w:t>
      </w:r>
      <w:proofErr w:type="spellEnd"/>
      <w:r>
        <w:t>(15)</w:t>
      </w:r>
      <w:r>
        <w:t>呼叫</w:t>
      </w:r>
      <w:r w:rsidR="00F36703">
        <w:rPr>
          <w:rFonts w:hint="eastAsia"/>
        </w:rPr>
        <w:t>下列</w:t>
      </w:r>
      <w:proofErr w:type="spellStart"/>
      <w:r w:rsidR="00F36703">
        <w:rPr>
          <w:rFonts w:hint="eastAsia"/>
        </w:rPr>
        <w:t>f</w:t>
      </w:r>
      <w:r w:rsidR="00F36703">
        <w:t>n_MyFuc</w:t>
      </w:r>
      <w:proofErr w:type="spellEnd"/>
      <w:r>
        <w:t>()</w:t>
      </w:r>
      <w:r>
        <w:t>函式，總共會印出幾行數字？</w:t>
      </w:r>
      <w:r w:rsidR="00247B1A" w:rsidRPr="00A3630F">
        <w:rPr>
          <w:rFonts w:hint="eastAsia"/>
        </w:rPr>
        <w:t>(</w:t>
      </w:r>
      <w:r w:rsidR="00247B1A">
        <w:rPr>
          <w:rFonts w:hint="eastAsia"/>
        </w:rPr>
        <w:t>8</w:t>
      </w:r>
      <w:r w:rsidR="00247B1A" w:rsidRPr="00A3630F">
        <w:t>pts</w:t>
      </w:r>
      <w:r w:rsidR="00247B1A" w:rsidRPr="00A3630F">
        <w:rPr>
          <w:rFonts w:hint="eastAsia"/>
        </w:rPr>
        <w:t>)</w:t>
      </w:r>
    </w:p>
    <w:p w:rsidR="00350805" w:rsidRDefault="00350805" w:rsidP="00350805">
      <w:pPr>
        <w:pStyle w:val="a0"/>
        <w:ind w:leftChars="0"/>
      </w:pPr>
      <w:r>
        <w:t>Answer:</w:t>
      </w:r>
      <w:r w:rsidR="008974B8">
        <w:t xml:space="preserve"> B</w:t>
      </w:r>
    </w:p>
    <w:p w:rsidR="00F36703" w:rsidRDefault="00247B1A" w:rsidP="00247B1A">
      <w:pPr>
        <w:pStyle w:val="a0"/>
        <w:ind w:leftChars="0"/>
      </w:pPr>
      <w:r>
        <w:rPr>
          <w:noProof/>
        </w:rPr>
        <w:drawing>
          <wp:inline distT="0" distB="0" distL="0" distR="0" wp14:anchorId="72CFF773" wp14:editId="6607A9D7">
            <wp:extent cx="2897960" cy="2425700"/>
            <wp:effectExtent l="19050" t="19050" r="17145" b="1270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3983" cy="24307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36703" w:rsidRDefault="00F36703" w:rsidP="00F36703">
      <w:pPr>
        <w:pStyle w:val="a0"/>
        <w:ind w:leftChars="0"/>
      </w:pPr>
      <w:r>
        <w:t xml:space="preserve">(A) 14 </w:t>
      </w:r>
      <w:r>
        <w:t>行</w:t>
      </w:r>
      <w:r>
        <w:t xml:space="preserve"> </w:t>
      </w:r>
    </w:p>
    <w:p w:rsidR="00F36703" w:rsidRPr="0032500A" w:rsidRDefault="00F36703" w:rsidP="00F36703">
      <w:pPr>
        <w:pStyle w:val="a0"/>
        <w:ind w:leftChars="0"/>
        <w:rPr>
          <w:color w:val="FF0000"/>
        </w:rPr>
      </w:pPr>
      <w:r w:rsidRPr="008974B8">
        <w:rPr>
          <w:color w:val="000000" w:themeColor="text1"/>
        </w:rPr>
        <w:t xml:space="preserve">(B) 15 </w:t>
      </w:r>
      <w:r w:rsidRPr="008974B8">
        <w:rPr>
          <w:color w:val="000000" w:themeColor="text1"/>
        </w:rPr>
        <w:t>行</w:t>
      </w:r>
      <w:r w:rsidRPr="0032500A">
        <w:rPr>
          <w:color w:val="FF0000"/>
        </w:rPr>
        <w:t xml:space="preserve"> </w:t>
      </w:r>
    </w:p>
    <w:p w:rsidR="00F36703" w:rsidRDefault="00F36703" w:rsidP="00F36703">
      <w:pPr>
        <w:pStyle w:val="a0"/>
        <w:ind w:leftChars="0"/>
      </w:pPr>
      <w:r>
        <w:t xml:space="preserve">(C) 16 </w:t>
      </w:r>
      <w:r>
        <w:t>行</w:t>
      </w:r>
      <w:r>
        <w:t xml:space="preserve"> </w:t>
      </w:r>
    </w:p>
    <w:p w:rsidR="00F36703" w:rsidRDefault="00F36703" w:rsidP="00F36703">
      <w:pPr>
        <w:pStyle w:val="a0"/>
        <w:ind w:leftChars="0"/>
      </w:pPr>
      <w:r>
        <w:t xml:space="preserve">(D) 17 </w:t>
      </w:r>
      <w:r>
        <w:t>行</w:t>
      </w:r>
    </w:p>
    <w:p w:rsidR="00F36703" w:rsidRDefault="00F36703" w:rsidP="00F36703">
      <w:pPr>
        <w:pStyle w:val="a0"/>
        <w:ind w:leftChars="0"/>
      </w:pPr>
      <w:r>
        <w:rPr>
          <w:rFonts w:hint="eastAsia"/>
        </w:rPr>
        <w:t>(</w:t>
      </w:r>
      <w:r>
        <w:t xml:space="preserve">E) </w:t>
      </w:r>
      <w:r>
        <w:rPr>
          <w:rFonts w:hint="eastAsia"/>
        </w:rPr>
        <w:t>超過</w:t>
      </w:r>
      <w:r>
        <w:rPr>
          <w:rFonts w:hint="eastAsia"/>
        </w:rPr>
        <w:t>17</w:t>
      </w:r>
      <w:r>
        <w:rPr>
          <w:rFonts w:hint="eastAsia"/>
        </w:rPr>
        <w:t>行</w:t>
      </w:r>
    </w:p>
    <w:p w:rsidR="00F36703" w:rsidRDefault="00247B1A" w:rsidP="00A3630F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下圖</w:t>
      </w:r>
      <w:proofErr w:type="spellStart"/>
      <w:r>
        <w:rPr>
          <w:rFonts w:hint="eastAsia"/>
        </w:rPr>
        <w:t>f</w:t>
      </w:r>
      <w:r>
        <w:t>n_MyFuc</w:t>
      </w:r>
      <w:proofErr w:type="spellEnd"/>
      <w:r>
        <w:t>()</w:t>
      </w:r>
      <w:r>
        <w:t>函式</w:t>
      </w:r>
      <w:r>
        <w:t xml:space="preserve"> (a), (b), (c) </w:t>
      </w:r>
      <w:r>
        <w:t>處需分別填入哪些數字，方能使得</w:t>
      </w:r>
      <w:r>
        <w:rPr>
          <w:rFonts w:hint="eastAsia"/>
        </w:rPr>
        <w:t>l</w:t>
      </w:r>
      <w:r>
        <w:t xml:space="preserve">ine 16 </w:t>
      </w:r>
      <w:r>
        <w:rPr>
          <w:rFonts w:hint="eastAsia"/>
        </w:rPr>
        <w:t>之</w:t>
      </w:r>
      <w:proofErr w:type="spellStart"/>
      <w:r>
        <w:rPr>
          <w:rFonts w:hint="eastAsia"/>
        </w:rPr>
        <w:t>f</w:t>
      </w:r>
      <w:r>
        <w:t>n_MyFuc</w:t>
      </w:r>
      <w:proofErr w:type="spellEnd"/>
      <w:r>
        <w:t xml:space="preserve"> (4) </w:t>
      </w:r>
      <w:r>
        <w:t>輸出</w:t>
      </w:r>
      <w:r>
        <w:t xml:space="preserve"> 2468 </w:t>
      </w:r>
      <w:r>
        <w:t>的結果？</w:t>
      </w:r>
      <w:r w:rsidRPr="00A3630F">
        <w:rPr>
          <w:rFonts w:hint="eastAsia"/>
        </w:rPr>
        <w:t>(</w:t>
      </w:r>
      <w:r>
        <w:rPr>
          <w:rFonts w:hint="eastAsia"/>
        </w:rPr>
        <w:t>8</w:t>
      </w:r>
      <w:r w:rsidRPr="00A3630F">
        <w:t>pts</w:t>
      </w:r>
      <w:r w:rsidRPr="00A3630F">
        <w:rPr>
          <w:rFonts w:hint="eastAsia"/>
        </w:rPr>
        <w:t>)</w:t>
      </w:r>
    </w:p>
    <w:p w:rsidR="008974B8" w:rsidRPr="00DD7CE1" w:rsidRDefault="008974B8" w:rsidP="008974B8">
      <w:pPr>
        <w:pStyle w:val="a0"/>
        <w:ind w:leftChars="0"/>
      </w:pPr>
      <w:r w:rsidRPr="00AE2B87">
        <w:rPr>
          <w:rFonts w:hint="eastAsia"/>
          <w:color w:val="000000" w:themeColor="text1"/>
        </w:rPr>
        <w:t>Answer:</w:t>
      </w:r>
      <w:r>
        <w:rPr>
          <w:color w:val="000000" w:themeColor="text1"/>
        </w:rPr>
        <w:t xml:space="preserve"> D</w:t>
      </w:r>
    </w:p>
    <w:p w:rsidR="00247B1A" w:rsidRDefault="00247B1A" w:rsidP="00247B1A">
      <w:pPr>
        <w:pStyle w:val="a0"/>
        <w:ind w:leftChars="0"/>
      </w:pPr>
      <w:r>
        <w:rPr>
          <w:noProof/>
        </w:rPr>
        <w:drawing>
          <wp:inline distT="0" distB="0" distL="0" distR="0" wp14:anchorId="4DA19F3B" wp14:editId="6E61E404">
            <wp:extent cx="3022600" cy="2433875"/>
            <wp:effectExtent l="19050" t="19050" r="25400" b="2413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2357" cy="24417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47B1A" w:rsidRDefault="00247B1A" w:rsidP="00247B1A">
      <w:pPr>
        <w:pStyle w:val="a0"/>
        <w:ind w:leftChars="0"/>
      </w:pPr>
      <w:r>
        <w:t xml:space="preserve">(A) 1, </w:t>
      </w:r>
      <w:r>
        <w:rPr>
          <w:rFonts w:hint="eastAsia"/>
        </w:rPr>
        <w:t>1</w:t>
      </w:r>
      <w:r>
        <w:t xml:space="preserve">, 1 </w:t>
      </w:r>
    </w:p>
    <w:p w:rsidR="00247B1A" w:rsidRDefault="00247B1A" w:rsidP="00247B1A">
      <w:pPr>
        <w:pStyle w:val="a0"/>
        <w:ind w:leftChars="0"/>
      </w:pPr>
      <w:r>
        <w:t>(B) 0, 1, 2</w:t>
      </w:r>
    </w:p>
    <w:p w:rsidR="00247B1A" w:rsidRDefault="00247B1A" w:rsidP="00247B1A">
      <w:pPr>
        <w:pStyle w:val="a0"/>
        <w:ind w:leftChars="0"/>
      </w:pPr>
      <w:r>
        <w:t xml:space="preserve">(C) 0, 2, 1 </w:t>
      </w:r>
    </w:p>
    <w:p w:rsidR="00247B1A" w:rsidRPr="004801D3" w:rsidRDefault="00247B1A" w:rsidP="00247B1A">
      <w:pPr>
        <w:pStyle w:val="a0"/>
        <w:ind w:leftChars="0"/>
        <w:rPr>
          <w:color w:val="000000" w:themeColor="text1"/>
        </w:rPr>
      </w:pPr>
      <w:r w:rsidRPr="004801D3">
        <w:rPr>
          <w:color w:val="000000" w:themeColor="text1"/>
        </w:rPr>
        <w:lastRenderedPageBreak/>
        <w:t xml:space="preserve">(D) 1, </w:t>
      </w:r>
      <w:r w:rsidRPr="004801D3">
        <w:rPr>
          <w:rFonts w:hint="eastAsia"/>
          <w:color w:val="000000" w:themeColor="text1"/>
        </w:rPr>
        <w:t>2</w:t>
      </w:r>
      <w:r w:rsidRPr="004801D3">
        <w:rPr>
          <w:color w:val="000000" w:themeColor="text1"/>
        </w:rPr>
        <w:t>, 1</w:t>
      </w:r>
    </w:p>
    <w:p w:rsidR="00247B1A" w:rsidRPr="00247B1A" w:rsidRDefault="004801D3" w:rsidP="00247B1A">
      <w:pPr>
        <w:pStyle w:val="a0"/>
        <w:ind w:leftChars="0"/>
      </w:pPr>
      <w:r>
        <w:t>(E</w:t>
      </w:r>
      <w:r w:rsidR="00247B1A">
        <w:t xml:space="preserve">) 1, </w:t>
      </w:r>
      <w:r w:rsidR="00247B1A">
        <w:rPr>
          <w:rFonts w:hint="eastAsia"/>
        </w:rPr>
        <w:t>0</w:t>
      </w:r>
      <w:r w:rsidR="00247B1A">
        <w:t>, 1</w:t>
      </w:r>
    </w:p>
    <w:p w:rsidR="00A3630F" w:rsidRDefault="00A3630F" w:rsidP="00A3630F">
      <w:pPr>
        <w:pStyle w:val="a0"/>
        <w:numPr>
          <w:ilvl w:val="0"/>
          <w:numId w:val="1"/>
        </w:numPr>
        <w:ind w:leftChars="0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五</w:t>
      </w:r>
      <w:r w:rsidR="00BB1D10">
        <w:rPr>
          <w:rFonts w:hint="eastAsia"/>
        </w:rPr>
        <w:t>周內容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39AD" w:rsidRDefault="001D39AD" w:rsidP="008A25EB">
      <w:r>
        <w:separator/>
      </w:r>
    </w:p>
  </w:endnote>
  <w:endnote w:type="continuationSeparator" w:id="0">
    <w:p w:rsidR="001D39AD" w:rsidRDefault="001D39AD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4240" w:rsidRPr="00124240">
          <w:rPr>
            <w:noProof/>
            <w:lang w:val="zh-TW"/>
          </w:rPr>
          <w:t>8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39AD" w:rsidRDefault="001D39AD" w:rsidP="008A25EB">
      <w:r>
        <w:separator/>
      </w:r>
    </w:p>
  </w:footnote>
  <w:footnote w:type="continuationSeparator" w:id="0">
    <w:p w:rsidR="001D39AD" w:rsidRDefault="001D39AD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7C05B0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19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7C05B0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19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3</w:t>
                    </w:r>
                    <w:bookmarkStart w:id="1" w:name="_GoBack"/>
                    <w:bookmarkEnd w:id="1"/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05B0" w:rsidRDefault="007C05B0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E9CAA86C"/>
    <w:lvl w:ilvl="0" w:tplc="CB923042">
      <w:start w:val="1"/>
      <w:numFmt w:val="upperLetter"/>
      <w:lvlText w:val="(%1)"/>
      <w:lvlJc w:val="left"/>
      <w:pPr>
        <w:ind w:left="1560" w:hanging="36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5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52803950"/>
    <w:multiLevelType w:val="hybridMultilevel"/>
    <w:tmpl w:val="0CFC6EF4"/>
    <w:lvl w:ilvl="0" w:tplc="28828B02">
      <w:start w:val="1"/>
      <w:numFmt w:val="upperLetter"/>
      <w:pStyle w:val="3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12"/>
  </w:num>
  <w:num w:numId="8">
    <w:abstractNumId w:val="11"/>
  </w:num>
  <w:num w:numId="9">
    <w:abstractNumId w:val="9"/>
  </w:num>
  <w:num w:numId="10">
    <w:abstractNumId w:val="8"/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7"/>
  </w:num>
  <w:num w:numId="18">
    <w:abstractNumId w:val="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qwUAx1b7vSwAAAA="/>
  </w:docVars>
  <w:rsids>
    <w:rsidRoot w:val="00490B43"/>
    <w:rsid w:val="00004145"/>
    <w:rsid w:val="00005032"/>
    <w:rsid w:val="000050D6"/>
    <w:rsid w:val="00013C2A"/>
    <w:rsid w:val="00016F66"/>
    <w:rsid w:val="0002723A"/>
    <w:rsid w:val="00031B38"/>
    <w:rsid w:val="00035218"/>
    <w:rsid w:val="00037D80"/>
    <w:rsid w:val="000419D7"/>
    <w:rsid w:val="00050723"/>
    <w:rsid w:val="00053B4D"/>
    <w:rsid w:val="000632E9"/>
    <w:rsid w:val="0007035E"/>
    <w:rsid w:val="000764BA"/>
    <w:rsid w:val="00083ABE"/>
    <w:rsid w:val="0008526E"/>
    <w:rsid w:val="00090F60"/>
    <w:rsid w:val="000A17EF"/>
    <w:rsid w:val="000A28B6"/>
    <w:rsid w:val="000A384F"/>
    <w:rsid w:val="000A4324"/>
    <w:rsid w:val="000B4D7D"/>
    <w:rsid w:val="000C27C8"/>
    <w:rsid w:val="000C69EF"/>
    <w:rsid w:val="000D23B1"/>
    <w:rsid w:val="000D6396"/>
    <w:rsid w:val="000E1AFE"/>
    <w:rsid w:val="000F28BF"/>
    <w:rsid w:val="000F5E3F"/>
    <w:rsid w:val="00110A30"/>
    <w:rsid w:val="0011140A"/>
    <w:rsid w:val="0011497C"/>
    <w:rsid w:val="00124240"/>
    <w:rsid w:val="001269DA"/>
    <w:rsid w:val="0012720C"/>
    <w:rsid w:val="00136038"/>
    <w:rsid w:val="00143383"/>
    <w:rsid w:val="00145E6C"/>
    <w:rsid w:val="00145FA6"/>
    <w:rsid w:val="00146DF8"/>
    <w:rsid w:val="00164A7C"/>
    <w:rsid w:val="0017108A"/>
    <w:rsid w:val="00171D2C"/>
    <w:rsid w:val="001731C5"/>
    <w:rsid w:val="00175326"/>
    <w:rsid w:val="001859C9"/>
    <w:rsid w:val="001861DA"/>
    <w:rsid w:val="00197DA8"/>
    <w:rsid w:val="00197F25"/>
    <w:rsid w:val="001A62B1"/>
    <w:rsid w:val="001B05C2"/>
    <w:rsid w:val="001C54B3"/>
    <w:rsid w:val="001D0833"/>
    <w:rsid w:val="001D39AD"/>
    <w:rsid w:val="001E74CF"/>
    <w:rsid w:val="0020023F"/>
    <w:rsid w:val="002062C1"/>
    <w:rsid w:val="00230073"/>
    <w:rsid w:val="00232D5C"/>
    <w:rsid w:val="002362F5"/>
    <w:rsid w:val="002374CB"/>
    <w:rsid w:val="002439F2"/>
    <w:rsid w:val="00247B1A"/>
    <w:rsid w:val="00263A55"/>
    <w:rsid w:val="002652F0"/>
    <w:rsid w:val="00265BDB"/>
    <w:rsid w:val="002729FB"/>
    <w:rsid w:val="00276E6A"/>
    <w:rsid w:val="00277FD3"/>
    <w:rsid w:val="00284672"/>
    <w:rsid w:val="0028682C"/>
    <w:rsid w:val="00290773"/>
    <w:rsid w:val="002970FE"/>
    <w:rsid w:val="002A2904"/>
    <w:rsid w:val="002A323E"/>
    <w:rsid w:val="002A4502"/>
    <w:rsid w:val="002B4D18"/>
    <w:rsid w:val="002B6888"/>
    <w:rsid w:val="002C1885"/>
    <w:rsid w:val="002C2BDE"/>
    <w:rsid w:val="002C397C"/>
    <w:rsid w:val="002E3BC2"/>
    <w:rsid w:val="002E5C4B"/>
    <w:rsid w:val="002E7978"/>
    <w:rsid w:val="002F01E3"/>
    <w:rsid w:val="002F05EB"/>
    <w:rsid w:val="002F24A6"/>
    <w:rsid w:val="0030021B"/>
    <w:rsid w:val="00303263"/>
    <w:rsid w:val="00304763"/>
    <w:rsid w:val="0032500A"/>
    <w:rsid w:val="00325AFB"/>
    <w:rsid w:val="00333953"/>
    <w:rsid w:val="00334195"/>
    <w:rsid w:val="00350805"/>
    <w:rsid w:val="00357565"/>
    <w:rsid w:val="00361247"/>
    <w:rsid w:val="00362D60"/>
    <w:rsid w:val="003644C2"/>
    <w:rsid w:val="00371DFD"/>
    <w:rsid w:val="00374B37"/>
    <w:rsid w:val="003935E7"/>
    <w:rsid w:val="003955FB"/>
    <w:rsid w:val="00396D03"/>
    <w:rsid w:val="003A0B73"/>
    <w:rsid w:val="003A4CD9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55EA"/>
    <w:rsid w:val="003F23B0"/>
    <w:rsid w:val="003F27D6"/>
    <w:rsid w:val="00403D85"/>
    <w:rsid w:val="004135D3"/>
    <w:rsid w:val="00421863"/>
    <w:rsid w:val="004419A1"/>
    <w:rsid w:val="004464E3"/>
    <w:rsid w:val="00466629"/>
    <w:rsid w:val="00473269"/>
    <w:rsid w:val="00477B3A"/>
    <w:rsid w:val="004801D3"/>
    <w:rsid w:val="00482441"/>
    <w:rsid w:val="004829B0"/>
    <w:rsid w:val="004901DA"/>
    <w:rsid w:val="00490B43"/>
    <w:rsid w:val="0049318E"/>
    <w:rsid w:val="004977DD"/>
    <w:rsid w:val="004B62E9"/>
    <w:rsid w:val="004C5959"/>
    <w:rsid w:val="004E2489"/>
    <w:rsid w:val="0050103A"/>
    <w:rsid w:val="0050158E"/>
    <w:rsid w:val="00504DDD"/>
    <w:rsid w:val="00512588"/>
    <w:rsid w:val="00513B5C"/>
    <w:rsid w:val="005149F8"/>
    <w:rsid w:val="00514F1C"/>
    <w:rsid w:val="005169B3"/>
    <w:rsid w:val="00522E7E"/>
    <w:rsid w:val="0052488D"/>
    <w:rsid w:val="005303C1"/>
    <w:rsid w:val="00532A54"/>
    <w:rsid w:val="00536882"/>
    <w:rsid w:val="00542BB7"/>
    <w:rsid w:val="00550722"/>
    <w:rsid w:val="005557CA"/>
    <w:rsid w:val="00555AE6"/>
    <w:rsid w:val="00562224"/>
    <w:rsid w:val="005622E0"/>
    <w:rsid w:val="00563446"/>
    <w:rsid w:val="00564838"/>
    <w:rsid w:val="00564DF9"/>
    <w:rsid w:val="0057100F"/>
    <w:rsid w:val="00584935"/>
    <w:rsid w:val="00585212"/>
    <w:rsid w:val="005865B9"/>
    <w:rsid w:val="00591E03"/>
    <w:rsid w:val="0059486A"/>
    <w:rsid w:val="005A0431"/>
    <w:rsid w:val="005B154C"/>
    <w:rsid w:val="005B1A36"/>
    <w:rsid w:val="005B3F0A"/>
    <w:rsid w:val="005C2CD2"/>
    <w:rsid w:val="005C5130"/>
    <w:rsid w:val="005D5F7B"/>
    <w:rsid w:val="005E42BC"/>
    <w:rsid w:val="005E651D"/>
    <w:rsid w:val="005F0299"/>
    <w:rsid w:val="005F17D8"/>
    <w:rsid w:val="005F3905"/>
    <w:rsid w:val="005F68D6"/>
    <w:rsid w:val="00600A57"/>
    <w:rsid w:val="00604BB3"/>
    <w:rsid w:val="0060641C"/>
    <w:rsid w:val="00607669"/>
    <w:rsid w:val="006159A0"/>
    <w:rsid w:val="006567BC"/>
    <w:rsid w:val="00667E93"/>
    <w:rsid w:val="0067352E"/>
    <w:rsid w:val="00690874"/>
    <w:rsid w:val="006A131A"/>
    <w:rsid w:val="006A40E9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384D"/>
    <w:rsid w:val="006E5668"/>
    <w:rsid w:val="006E5FEA"/>
    <w:rsid w:val="006F29BE"/>
    <w:rsid w:val="006F32E5"/>
    <w:rsid w:val="00700BBB"/>
    <w:rsid w:val="00704D0C"/>
    <w:rsid w:val="0070650A"/>
    <w:rsid w:val="00717AE5"/>
    <w:rsid w:val="00720E4B"/>
    <w:rsid w:val="007374F8"/>
    <w:rsid w:val="00742706"/>
    <w:rsid w:val="0074448E"/>
    <w:rsid w:val="0074729B"/>
    <w:rsid w:val="00751A34"/>
    <w:rsid w:val="00751E38"/>
    <w:rsid w:val="007533CA"/>
    <w:rsid w:val="00753C9D"/>
    <w:rsid w:val="00761A8C"/>
    <w:rsid w:val="007650C5"/>
    <w:rsid w:val="007650CA"/>
    <w:rsid w:val="0078404E"/>
    <w:rsid w:val="007841FF"/>
    <w:rsid w:val="00790581"/>
    <w:rsid w:val="00792CA3"/>
    <w:rsid w:val="007A12E4"/>
    <w:rsid w:val="007B478A"/>
    <w:rsid w:val="007B6585"/>
    <w:rsid w:val="007C05B0"/>
    <w:rsid w:val="007D66C6"/>
    <w:rsid w:val="007E2E10"/>
    <w:rsid w:val="007F6593"/>
    <w:rsid w:val="008015F8"/>
    <w:rsid w:val="008024D7"/>
    <w:rsid w:val="00802C4A"/>
    <w:rsid w:val="008140D4"/>
    <w:rsid w:val="00814451"/>
    <w:rsid w:val="00814F00"/>
    <w:rsid w:val="008245AE"/>
    <w:rsid w:val="0084156D"/>
    <w:rsid w:val="00841582"/>
    <w:rsid w:val="0084333A"/>
    <w:rsid w:val="008555DC"/>
    <w:rsid w:val="00860F39"/>
    <w:rsid w:val="00863B2E"/>
    <w:rsid w:val="0086413C"/>
    <w:rsid w:val="008820DB"/>
    <w:rsid w:val="0088519F"/>
    <w:rsid w:val="00885FFF"/>
    <w:rsid w:val="0089275C"/>
    <w:rsid w:val="00892B30"/>
    <w:rsid w:val="00895AB4"/>
    <w:rsid w:val="008974B8"/>
    <w:rsid w:val="008A25EB"/>
    <w:rsid w:val="008A4E30"/>
    <w:rsid w:val="008A72A6"/>
    <w:rsid w:val="008B3ACC"/>
    <w:rsid w:val="008C0F91"/>
    <w:rsid w:val="008C5190"/>
    <w:rsid w:val="008C6551"/>
    <w:rsid w:val="00904FF9"/>
    <w:rsid w:val="00905F50"/>
    <w:rsid w:val="00907170"/>
    <w:rsid w:val="009129E6"/>
    <w:rsid w:val="00930CC6"/>
    <w:rsid w:val="00933B90"/>
    <w:rsid w:val="00947CF8"/>
    <w:rsid w:val="0095545D"/>
    <w:rsid w:val="00972423"/>
    <w:rsid w:val="009735CC"/>
    <w:rsid w:val="0097659D"/>
    <w:rsid w:val="009831A6"/>
    <w:rsid w:val="00986EB9"/>
    <w:rsid w:val="00990F14"/>
    <w:rsid w:val="00992313"/>
    <w:rsid w:val="00994213"/>
    <w:rsid w:val="009A39DD"/>
    <w:rsid w:val="009A75EE"/>
    <w:rsid w:val="009B66AF"/>
    <w:rsid w:val="009B66B8"/>
    <w:rsid w:val="009C5095"/>
    <w:rsid w:val="009D3140"/>
    <w:rsid w:val="009F2E5E"/>
    <w:rsid w:val="009F4E68"/>
    <w:rsid w:val="009F5E44"/>
    <w:rsid w:val="00A073D4"/>
    <w:rsid w:val="00A27DD4"/>
    <w:rsid w:val="00A30D4E"/>
    <w:rsid w:val="00A33ACE"/>
    <w:rsid w:val="00A34BD5"/>
    <w:rsid w:val="00A3630F"/>
    <w:rsid w:val="00A36B26"/>
    <w:rsid w:val="00A37AC0"/>
    <w:rsid w:val="00A44D63"/>
    <w:rsid w:val="00A47464"/>
    <w:rsid w:val="00A4758A"/>
    <w:rsid w:val="00A5057B"/>
    <w:rsid w:val="00A52849"/>
    <w:rsid w:val="00A72A1C"/>
    <w:rsid w:val="00A82F54"/>
    <w:rsid w:val="00A8516D"/>
    <w:rsid w:val="00A960C7"/>
    <w:rsid w:val="00AA148D"/>
    <w:rsid w:val="00AA1726"/>
    <w:rsid w:val="00AA4DA2"/>
    <w:rsid w:val="00AA538D"/>
    <w:rsid w:val="00AA662B"/>
    <w:rsid w:val="00AB195E"/>
    <w:rsid w:val="00AC07A7"/>
    <w:rsid w:val="00AC50D6"/>
    <w:rsid w:val="00AC560E"/>
    <w:rsid w:val="00AC69C9"/>
    <w:rsid w:val="00AC72F0"/>
    <w:rsid w:val="00AE1087"/>
    <w:rsid w:val="00AE1C8B"/>
    <w:rsid w:val="00AE1E89"/>
    <w:rsid w:val="00AE2B87"/>
    <w:rsid w:val="00AF03AF"/>
    <w:rsid w:val="00AF1894"/>
    <w:rsid w:val="00B01427"/>
    <w:rsid w:val="00B01B34"/>
    <w:rsid w:val="00B04AE7"/>
    <w:rsid w:val="00B1080A"/>
    <w:rsid w:val="00B152D2"/>
    <w:rsid w:val="00B167EA"/>
    <w:rsid w:val="00B20778"/>
    <w:rsid w:val="00B27E53"/>
    <w:rsid w:val="00B365FE"/>
    <w:rsid w:val="00B41A47"/>
    <w:rsid w:val="00B436F3"/>
    <w:rsid w:val="00B44EB2"/>
    <w:rsid w:val="00B529A4"/>
    <w:rsid w:val="00B54EA7"/>
    <w:rsid w:val="00B57B5A"/>
    <w:rsid w:val="00B66AE3"/>
    <w:rsid w:val="00B70163"/>
    <w:rsid w:val="00B72B27"/>
    <w:rsid w:val="00B73392"/>
    <w:rsid w:val="00B9021F"/>
    <w:rsid w:val="00B90980"/>
    <w:rsid w:val="00B91B36"/>
    <w:rsid w:val="00B9246B"/>
    <w:rsid w:val="00B92523"/>
    <w:rsid w:val="00B94188"/>
    <w:rsid w:val="00BA3A76"/>
    <w:rsid w:val="00BB1D10"/>
    <w:rsid w:val="00BC0D03"/>
    <w:rsid w:val="00BC4F5F"/>
    <w:rsid w:val="00BC6B6E"/>
    <w:rsid w:val="00BD428C"/>
    <w:rsid w:val="00BE0A0E"/>
    <w:rsid w:val="00BE478B"/>
    <w:rsid w:val="00BE64CB"/>
    <w:rsid w:val="00BF002B"/>
    <w:rsid w:val="00BF5816"/>
    <w:rsid w:val="00C029CE"/>
    <w:rsid w:val="00C0750E"/>
    <w:rsid w:val="00C2094A"/>
    <w:rsid w:val="00C3300D"/>
    <w:rsid w:val="00C44B6B"/>
    <w:rsid w:val="00C51B17"/>
    <w:rsid w:val="00C57071"/>
    <w:rsid w:val="00C75527"/>
    <w:rsid w:val="00C8178B"/>
    <w:rsid w:val="00C83831"/>
    <w:rsid w:val="00C85444"/>
    <w:rsid w:val="00C866BB"/>
    <w:rsid w:val="00C910F9"/>
    <w:rsid w:val="00C95893"/>
    <w:rsid w:val="00C95C11"/>
    <w:rsid w:val="00CA0FED"/>
    <w:rsid w:val="00CA7EAC"/>
    <w:rsid w:val="00CB35F0"/>
    <w:rsid w:val="00CC2D7F"/>
    <w:rsid w:val="00CC2DFD"/>
    <w:rsid w:val="00CC52A6"/>
    <w:rsid w:val="00CD43EA"/>
    <w:rsid w:val="00CD5345"/>
    <w:rsid w:val="00CE40F0"/>
    <w:rsid w:val="00CE5CAF"/>
    <w:rsid w:val="00CF3AB9"/>
    <w:rsid w:val="00CF5E22"/>
    <w:rsid w:val="00D10C33"/>
    <w:rsid w:val="00D33D22"/>
    <w:rsid w:val="00D35876"/>
    <w:rsid w:val="00D47A4E"/>
    <w:rsid w:val="00D523CA"/>
    <w:rsid w:val="00D53D02"/>
    <w:rsid w:val="00D75F8D"/>
    <w:rsid w:val="00D85EAF"/>
    <w:rsid w:val="00D87495"/>
    <w:rsid w:val="00D924DD"/>
    <w:rsid w:val="00D95533"/>
    <w:rsid w:val="00DA251F"/>
    <w:rsid w:val="00DA2B33"/>
    <w:rsid w:val="00DB0A6E"/>
    <w:rsid w:val="00DB795A"/>
    <w:rsid w:val="00DB7A4F"/>
    <w:rsid w:val="00DC1988"/>
    <w:rsid w:val="00DC6DA1"/>
    <w:rsid w:val="00DD017E"/>
    <w:rsid w:val="00DD4CB5"/>
    <w:rsid w:val="00DD7CE1"/>
    <w:rsid w:val="00DE2F16"/>
    <w:rsid w:val="00DE3129"/>
    <w:rsid w:val="00E05805"/>
    <w:rsid w:val="00E21B43"/>
    <w:rsid w:val="00E2256C"/>
    <w:rsid w:val="00E228D5"/>
    <w:rsid w:val="00E276B3"/>
    <w:rsid w:val="00E32E31"/>
    <w:rsid w:val="00E33B93"/>
    <w:rsid w:val="00E33BCD"/>
    <w:rsid w:val="00E40142"/>
    <w:rsid w:val="00E54587"/>
    <w:rsid w:val="00E63CB5"/>
    <w:rsid w:val="00E737B1"/>
    <w:rsid w:val="00E737FE"/>
    <w:rsid w:val="00E804E6"/>
    <w:rsid w:val="00E845F5"/>
    <w:rsid w:val="00E85BA7"/>
    <w:rsid w:val="00E87C96"/>
    <w:rsid w:val="00E90CB9"/>
    <w:rsid w:val="00E94527"/>
    <w:rsid w:val="00EA1374"/>
    <w:rsid w:val="00EA3036"/>
    <w:rsid w:val="00EA536F"/>
    <w:rsid w:val="00EA5406"/>
    <w:rsid w:val="00EC602B"/>
    <w:rsid w:val="00ED36B1"/>
    <w:rsid w:val="00ED5018"/>
    <w:rsid w:val="00EE27C7"/>
    <w:rsid w:val="00EE2987"/>
    <w:rsid w:val="00EE7D4A"/>
    <w:rsid w:val="00F11CE2"/>
    <w:rsid w:val="00F130F8"/>
    <w:rsid w:val="00F13A73"/>
    <w:rsid w:val="00F255A5"/>
    <w:rsid w:val="00F26C6C"/>
    <w:rsid w:val="00F317DF"/>
    <w:rsid w:val="00F32C83"/>
    <w:rsid w:val="00F34D76"/>
    <w:rsid w:val="00F365E7"/>
    <w:rsid w:val="00F36703"/>
    <w:rsid w:val="00F37676"/>
    <w:rsid w:val="00F37699"/>
    <w:rsid w:val="00F44A89"/>
    <w:rsid w:val="00F46A0D"/>
    <w:rsid w:val="00F517B2"/>
    <w:rsid w:val="00F56D40"/>
    <w:rsid w:val="00F60669"/>
    <w:rsid w:val="00F60F45"/>
    <w:rsid w:val="00F85E47"/>
    <w:rsid w:val="00FA4A68"/>
    <w:rsid w:val="00FA6390"/>
    <w:rsid w:val="00FA77EA"/>
    <w:rsid w:val="00FC25B6"/>
    <w:rsid w:val="00FC2E52"/>
    <w:rsid w:val="00FC5C9B"/>
    <w:rsid w:val="00FD1E31"/>
    <w:rsid w:val="00FD6C96"/>
    <w:rsid w:val="00FE2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EFB5CD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8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59</cp:revision>
  <cp:lastPrinted>2018-10-05T08:44:00Z</cp:lastPrinted>
  <dcterms:created xsi:type="dcterms:W3CDTF">2019-10-30T15:42:00Z</dcterms:created>
  <dcterms:modified xsi:type="dcterms:W3CDTF">2019-12-16T08:05:00Z</dcterms:modified>
</cp:coreProperties>
</file>